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E64CA3F" w14:textId="77777777" w:rsidR="00786F89" w:rsidRDefault="00BD084B" w:rsidP="00786F89">
      <w:pPr>
        <w:tabs>
          <w:tab w:val="left" w:pos="8805"/>
        </w:tabs>
        <w:spacing w:after="567"/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ab/>
      </w:r>
    </w:p>
    <w:p w14:paraId="00CDAE9E" w14:textId="4A99EEA3" w:rsidR="00AC2F67" w:rsidRPr="00BD084B" w:rsidRDefault="00F7047E" w:rsidP="00786F89">
      <w:pPr>
        <w:tabs>
          <w:tab w:val="left" w:pos="8805"/>
        </w:tabs>
        <w:spacing w:after="567"/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  <w:t xml:space="preserve">Application form to access Genes &amp; Health </w:t>
      </w:r>
      <w:proofErr w:type="spellStart"/>
      <w:r w:rsidRPr="00BD084B"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  <w:t>BioResource</w:t>
      </w:r>
      <w:proofErr w:type="spellEnd"/>
      <w:r w:rsidRPr="00BD084B"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  <w:t xml:space="preserve"> and facilities</w:t>
      </w:r>
    </w:p>
    <w:p w14:paraId="6DB09885" w14:textId="77777777" w:rsidR="00BF3D2F" w:rsidRPr="00BD084B" w:rsidRDefault="00F7047E">
      <w:pPr>
        <w:rPr>
          <w:rFonts w:asciiTheme="majorHAnsi" w:hAnsiTheme="majorHAnsi" w:cstheme="majorHAnsi"/>
          <w:color w:val="A6A6A6"/>
        </w:rPr>
      </w:pPr>
      <w:r w:rsidRPr="00BD084B">
        <w:rPr>
          <w:rFonts w:asciiTheme="majorHAnsi" w:hAnsiTheme="majorHAnsi" w:cstheme="majorHAnsi"/>
          <w:color w:val="A6A6A6"/>
        </w:rPr>
        <w:t>Internal Reference #_____________</w:t>
      </w:r>
    </w:p>
    <w:p w14:paraId="37B68C2D" w14:textId="77777777" w:rsidR="00BD084B" w:rsidRDefault="00BD084B">
      <w:pPr>
        <w:rPr>
          <w:rFonts w:asciiTheme="majorHAnsi" w:hAnsiTheme="majorHAnsi" w:cstheme="majorHAnsi"/>
          <w:color w:val="A6A6A6"/>
        </w:rPr>
      </w:pPr>
    </w:p>
    <w:p w14:paraId="0C438D92" w14:textId="77777777" w:rsidR="00F90A41" w:rsidRDefault="00F90A41" w:rsidP="00F90A41">
      <w:pPr>
        <w:jc w:val="center"/>
        <w:rPr>
          <w:noProof/>
          <w:color w:val="45C086"/>
        </w:rPr>
      </w:pPr>
      <w:r>
        <w:rPr>
          <w:noProof/>
          <w:color w:val="45C086"/>
        </w:rPr>
        <w:pict w14:anchorId="7855BD14">
          <v:rect id="_x0000_i1025" style="width:468pt;height:.3pt" o:hralign="center" o:hrstd="t" o:hr="t" fillcolor="#a0a0a0" stroked="f"/>
        </w:pict>
      </w:r>
    </w:p>
    <w:p w14:paraId="0CC39F22" w14:textId="77777777" w:rsidR="00F90A41" w:rsidRPr="00BD084B" w:rsidRDefault="00F90A41">
      <w:pPr>
        <w:rPr>
          <w:rFonts w:asciiTheme="majorHAnsi" w:hAnsiTheme="majorHAnsi" w:cstheme="majorHAnsi"/>
          <w:color w:val="A6A6A6"/>
        </w:rPr>
      </w:pPr>
    </w:p>
    <w:p w14:paraId="1568BE86" w14:textId="016FCB7E" w:rsidR="00BF3D2F" w:rsidRPr="00BD084B" w:rsidRDefault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  <w:t>Application</w:t>
      </w:r>
      <w:r w:rsidRPr="00BD084B"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  <w:t xml:space="preserve"> Details</w:t>
      </w:r>
    </w:p>
    <w:p w14:paraId="436FD724" w14:textId="77777777" w:rsidR="00BD084B" w:rsidRPr="00BD084B" w:rsidRDefault="00BD084B">
      <w:pPr>
        <w:rPr>
          <w:rFonts w:asciiTheme="majorHAnsi" w:hAnsiTheme="majorHAnsi" w:cstheme="majorHAnsi"/>
        </w:rPr>
      </w:pPr>
    </w:p>
    <w:p w14:paraId="6E61D0DA" w14:textId="5CBF6467" w:rsidR="00BF3D2F" w:rsidRPr="00BD084B" w:rsidRDefault="00133E59" w:rsidP="00670ACC">
      <w:pPr>
        <w:numPr>
          <w:ilvl w:val="0"/>
          <w:numId w:val="2"/>
        </w:numPr>
        <w:ind w:hanging="360"/>
        <w:jc w:val="both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Project</w:t>
      </w:r>
      <w:r w:rsidR="00F7047E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Name: </w:t>
      </w:r>
    </w:p>
    <w:p w14:paraId="4FD486A7" w14:textId="77777777" w:rsidR="002B1911" w:rsidRPr="00BD084B" w:rsidRDefault="002B1911" w:rsidP="00BD084B">
      <w:pPr>
        <w:ind w:left="720"/>
        <w:rPr>
          <w:rFonts w:asciiTheme="majorHAnsi" w:hAnsiTheme="majorHAnsi" w:cstheme="majorHAnsi"/>
        </w:rPr>
      </w:pPr>
    </w:p>
    <w:p w14:paraId="56B658C3" w14:textId="77777777" w:rsidR="00BD084B" w:rsidRPr="00BD084B" w:rsidRDefault="00BD084B" w:rsidP="00BD084B">
      <w:pPr>
        <w:ind w:left="720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7C4AD26A" w14:textId="4CDFCBFA" w:rsidR="00BF3D2F" w:rsidRPr="00BD084B" w:rsidRDefault="00F7047E" w:rsidP="00BD084B">
      <w:pPr>
        <w:numPr>
          <w:ilvl w:val="0"/>
          <w:numId w:val="2"/>
        </w:numPr>
        <w:ind w:hanging="360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Applicant details: </w:t>
      </w:r>
    </w:p>
    <w:p w14:paraId="5D773912" w14:textId="2C781C83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Title</w:t>
      </w:r>
      <w:r w:rsidR="00983AF5" w:rsidRPr="00BD084B">
        <w:rPr>
          <w:rFonts w:asciiTheme="majorHAnsi" w:hAnsiTheme="majorHAnsi" w:cstheme="majorHAnsi"/>
        </w:rPr>
        <w:tab/>
      </w:r>
      <w:r w:rsidR="00983AF5" w:rsidRPr="00BD084B">
        <w:rPr>
          <w:rFonts w:asciiTheme="majorHAnsi" w:hAnsiTheme="majorHAnsi" w:cstheme="majorHAnsi"/>
        </w:rPr>
        <w:tab/>
      </w:r>
    </w:p>
    <w:p w14:paraId="41D55E73" w14:textId="16EAA81B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Name</w:t>
      </w:r>
      <w:r w:rsidR="00983AF5" w:rsidRPr="00BD084B">
        <w:rPr>
          <w:rFonts w:asciiTheme="majorHAnsi" w:hAnsiTheme="majorHAnsi" w:cstheme="majorHAnsi"/>
        </w:rPr>
        <w:tab/>
      </w:r>
      <w:r w:rsidR="00983AF5" w:rsidRPr="00BD084B">
        <w:rPr>
          <w:rFonts w:asciiTheme="majorHAnsi" w:hAnsiTheme="majorHAnsi" w:cstheme="majorHAnsi"/>
        </w:rPr>
        <w:tab/>
      </w:r>
    </w:p>
    <w:p w14:paraId="46A0FC9C" w14:textId="433FD778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Institution</w:t>
      </w:r>
    </w:p>
    <w:p w14:paraId="2907D92B" w14:textId="0339F143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 xml:space="preserve">Email </w:t>
      </w:r>
      <w:r w:rsidR="00983AF5" w:rsidRPr="00BD084B">
        <w:rPr>
          <w:rFonts w:asciiTheme="majorHAnsi" w:hAnsiTheme="majorHAnsi" w:cstheme="majorHAnsi"/>
        </w:rPr>
        <w:tab/>
      </w:r>
      <w:r w:rsidR="00983AF5" w:rsidRPr="00BD084B">
        <w:rPr>
          <w:rFonts w:asciiTheme="majorHAnsi" w:hAnsiTheme="majorHAnsi" w:cstheme="majorHAnsi"/>
        </w:rPr>
        <w:tab/>
      </w:r>
    </w:p>
    <w:p w14:paraId="2D232110" w14:textId="60E94292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Address</w:t>
      </w:r>
      <w:r w:rsidR="00983AF5" w:rsidRPr="00BD084B">
        <w:rPr>
          <w:rFonts w:asciiTheme="majorHAnsi" w:hAnsiTheme="majorHAnsi" w:cstheme="majorHAnsi"/>
        </w:rPr>
        <w:tab/>
      </w:r>
    </w:p>
    <w:p w14:paraId="37B81F81" w14:textId="6FABD3D3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Tel</w:t>
      </w:r>
      <w:r w:rsidR="00983AF5" w:rsidRPr="00BD084B">
        <w:rPr>
          <w:rFonts w:asciiTheme="majorHAnsi" w:hAnsiTheme="majorHAnsi" w:cstheme="majorHAnsi"/>
        </w:rPr>
        <w:tab/>
      </w:r>
      <w:r w:rsidR="00983AF5" w:rsidRPr="00BD084B">
        <w:rPr>
          <w:rFonts w:asciiTheme="majorHAnsi" w:hAnsiTheme="majorHAnsi" w:cstheme="majorHAnsi"/>
        </w:rPr>
        <w:tab/>
      </w:r>
    </w:p>
    <w:p w14:paraId="2D9D76A6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0CDD8F88" w14:textId="77777777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Other relevant contacts: (</w:t>
      </w:r>
      <w:proofErr w:type="gramStart"/>
      <w:r w:rsidRPr="00BD084B">
        <w:rPr>
          <w:rFonts w:asciiTheme="majorHAnsi" w:hAnsiTheme="majorHAnsi" w:cstheme="majorHAnsi"/>
        </w:rPr>
        <w:t>e.g.</w:t>
      </w:r>
      <w:proofErr w:type="gramEnd"/>
      <w:r w:rsidRPr="00BD084B">
        <w:rPr>
          <w:rFonts w:asciiTheme="majorHAnsi" w:hAnsiTheme="majorHAnsi" w:cstheme="majorHAnsi"/>
        </w:rPr>
        <w:t xml:space="preserve"> PA)</w:t>
      </w:r>
    </w:p>
    <w:p w14:paraId="2AD803FD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4A72ED04" w14:textId="0C7350C6" w:rsidR="00BF3D2F" w:rsidRPr="00BD084B" w:rsidRDefault="00F7047E" w:rsidP="00D55C03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 xml:space="preserve">Is your application from (delete as appropriate): </w:t>
      </w:r>
      <w:r w:rsidR="00851FEF" w:rsidRPr="00851FEF">
        <w:rPr>
          <w:rFonts w:asciiTheme="majorHAnsi" w:hAnsiTheme="majorHAnsi" w:cstheme="majorHAnsi"/>
        </w:rPr>
        <w:t>Academic Institution/Charity sector/Industry</w:t>
      </w:r>
    </w:p>
    <w:p w14:paraId="35FBA219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6BE870F1" w14:textId="4CCDCD8F" w:rsidR="00BF3D2F" w:rsidRPr="00BD084B" w:rsidRDefault="00F7047E" w:rsidP="00BD084B">
      <w:pPr>
        <w:numPr>
          <w:ilvl w:val="0"/>
          <w:numId w:val="2"/>
        </w:numPr>
        <w:ind w:hanging="360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Co-applicants and collaborator details</w:t>
      </w:r>
      <w:r w:rsidR="00F13FD1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:</w:t>
      </w:r>
    </w:p>
    <w:p w14:paraId="4F41BC12" w14:textId="0C19FBD4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Title</w:t>
      </w:r>
      <w:r w:rsidR="00C65F83" w:rsidRPr="00BD084B">
        <w:rPr>
          <w:rFonts w:asciiTheme="majorHAnsi" w:hAnsiTheme="majorHAnsi" w:cstheme="majorHAnsi"/>
        </w:rPr>
        <w:tab/>
      </w:r>
      <w:r w:rsidR="00C65F83" w:rsidRPr="00BD084B">
        <w:rPr>
          <w:rFonts w:asciiTheme="majorHAnsi" w:hAnsiTheme="majorHAnsi" w:cstheme="majorHAnsi"/>
        </w:rPr>
        <w:tab/>
        <w:t xml:space="preserve"> </w:t>
      </w:r>
    </w:p>
    <w:p w14:paraId="27D8D562" w14:textId="5BDEABE9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Name</w:t>
      </w:r>
      <w:r w:rsidR="00C65F83" w:rsidRPr="00BD084B">
        <w:rPr>
          <w:rFonts w:asciiTheme="majorHAnsi" w:hAnsiTheme="majorHAnsi" w:cstheme="majorHAnsi"/>
        </w:rPr>
        <w:tab/>
      </w:r>
      <w:r w:rsidR="00C65F83" w:rsidRPr="00BD084B">
        <w:rPr>
          <w:rFonts w:asciiTheme="majorHAnsi" w:hAnsiTheme="majorHAnsi" w:cstheme="majorHAnsi"/>
        </w:rPr>
        <w:tab/>
      </w:r>
      <w:r w:rsidR="00C65F83" w:rsidRPr="00BD084B">
        <w:rPr>
          <w:rFonts w:asciiTheme="majorHAnsi" w:hAnsiTheme="majorHAnsi" w:cstheme="majorHAnsi"/>
        </w:rPr>
        <w:tab/>
      </w:r>
    </w:p>
    <w:p w14:paraId="51348268" w14:textId="0875F6D2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Institution</w:t>
      </w:r>
      <w:r w:rsidR="00C65F83" w:rsidRPr="00BD084B">
        <w:rPr>
          <w:rFonts w:asciiTheme="majorHAnsi" w:hAnsiTheme="majorHAnsi" w:cstheme="majorHAnsi"/>
        </w:rPr>
        <w:tab/>
      </w:r>
    </w:p>
    <w:p w14:paraId="667BB562" w14:textId="308A7C5B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 xml:space="preserve">Email </w:t>
      </w:r>
      <w:r w:rsidR="00043C24" w:rsidRPr="00BD084B">
        <w:rPr>
          <w:rFonts w:asciiTheme="majorHAnsi" w:hAnsiTheme="majorHAnsi" w:cstheme="majorHAnsi"/>
        </w:rPr>
        <w:tab/>
      </w:r>
      <w:r w:rsidR="00043C24" w:rsidRPr="00BD084B">
        <w:rPr>
          <w:rFonts w:asciiTheme="majorHAnsi" w:hAnsiTheme="majorHAnsi" w:cstheme="majorHAnsi"/>
        </w:rPr>
        <w:tab/>
      </w:r>
    </w:p>
    <w:p w14:paraId="3AF5F38A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088CD771" w14:textId="4BD16D06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Title</w:t>
      </w:r>
      <w:r w:rsidR="00365D64" w:rsidRPr="00BD084B">
        <w:rPr>
          <w:rFonts w:asciiTheme="majorHAnsi" w:hAnsiTheme="majorHAnsi" w:cstheme="majorHAnsi"/>
        </w:rPr>
        <w:tab/>
      </w:r>
      <w:r w:rsidR="00365D64" w:rsidRPr="00BD084B">
        <w:rPr>
          <w:rFonts w:asciiTheme="majorHAnsi" w:hAnsiTheme="majorHAnsi" w:cstheme="majorHAnsi"/>
        </w:rPr>
        <w:tab/>
      </w:r>
    </w:p>
    <w:p w14:paraId="1E31C984" w14:textId="3C506156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Name</w:t>
      </w:r>
      <w:r w:rsidR="00365D64" w:rsidRPr="00BD084B">
        <w:rPr>
          <w:rFonts w:asciiTheme="majorHAnsi" w:hAnsiTheme="majorHAnsi" w:cstheme="majorHAnsi"/>
        </w:rPr>
        <w:tab/>
      </w:r>
      <w:r w:rsidR="00365D64" w:rsidRPr="00BD084B">
        <w:rPr>
          <w:rFonts w:asciiTheme="majorHAnsi" w:hAnsiTheme="majorHAnsi" w:cstheme="majorHAnsi"/>
        </w:rPr>
        <w:tab/>
      </w:r>
      <w:r w:rsidR="00365D64" w:rsidRPr="00BD084B">
        <w:rPr>
          <w:rFonts w:asciiTheme="majorHAnsi" w:hAnsiTheme="majorHAnsi" w:cstheme="majorHAnsi"/>
        </w:rPr>
        <w:tab/>
      </w:r>
    </w:p>
    <w:p w14:paraId="3A8A3560" w14:textId="72B2F821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Institution</w:t>
      </w:r>
      <w:r w:rsidR="00365D64" w:rsidRPr="00BD084B">
        <w:rPr>
          <w:rFonts w:asciiTheme="majorHAnsi" w:hAnsiTheme="majorHAnsi" w:cstheme="majorHAnsi"/>
        </w:rPr>
        <w:tab/>
      </w:r>
    </w:p>
    <w:p w14:paraId="632E87C1" w14:textId="56E60CAA" w:rsidR="00BF3D2F" w:rsidRPr="00BD084B" w:rsidRDefault="00F7047E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 xml:space="preserve">Email </w:t>
      </w:r>
      <w:r w:rsidR="00043C24" w:rsidRPr="00BD084B">
        <w:rPr>
          <w:rFonts w:asciiTheme="majorHAnsi" w:hAnsiTheme="majorHAnsi" w:cstheme="majorHAnsi"/>
        </w:rPr>
        <w:tab/>
      </w:r>
      <w:r w:rsidR="00043C24" w:rsidRPr="00BD084B">
        <w:rPr>
          <w:rFonts w:asciiTheme="majorHAnsi" w:hAnsiTheme="majorHAnsi" w:cstheme="majorHAnsi"/>
        </w:rPr>
        <w:tab/>
      </w:r>
    </w:p>
    <w:p w14:paraId="0413A359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4DA8A6C7" w14:textId="77777777" w:rsidR="00BD084B" w:rsidRP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2834B7F1" w14:textId="77777777" w:rsidR="00BD084B" w:rsidRP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462816D6" w14:textId="77777777" w:rsidR="00BD084B" w:rsidRP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3D2D6961" w14:textId="77777777" w:rsidR="00BD084B" w:rsidRP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69C4A5BD" w14:textId="77777777" w:rsidR="00BD084B" w:rsidRP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6D687FEA" w14:textId="77777777" w:rsidR="00BD084B" w:rsidRP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6A44BFC8" w14:textId="77777777" w:rsidR="00BD084B" w:rsidRP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08D9A3AA" w14:textId="77777777" w:rsidR="00BD084B" w:rsidRP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5E789360" w14:textId="77777777" w:rsidR="00BD084B" w:rsidRP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5E4F87D5" w14:textId="77777777" w:rsidR="00BD084B" w:rsidRP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4107B032" w14:textId="77777777" w:rsidR="00F90A41" w:rsidRDefault="00F90A41" w:rsidP="00F90A41">
      <w:pPr>
        <w:jc w:val="center"/>
        <w:rPr>
          <w:noProof/>
          <w:color w:val="45C086"/>
        </w:rPr>
      </w:pPr>
      <w:r>
        <w:rPr>
          <w:noProof/>
          <w:color w:val="45C086"/>
        </w:rPr>
        <w:pict w14:anchorId="35D82B73">
          <v:rect id="_x0000_i1027" style="width:468pt;height:.3pt" o:hralign="center" o:hrstd="t" o:hr="t" fillcolor="#a0a0a0" stroked="f"/>
        </w:pict>
      </w:r>
    </w:p>
    <w:p w14:paraId="5349751F" w14:textId="77777777" w:rsidR="00786F89" w:rsidRPr="00BD084B" w:rsidRDefault="00786F89" w:rsidP="00786F89">
      <w:pPr>
        <w:tabs>
          <w:tab w:val="left" w:pos="8850"/>
        </w:tabs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3591F05E" w14:textId="6966C05C" w:rsidR="00BD084B" w:rsidRP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  <w:t>Project Summary</w:t>
      </w:r>
    </w:p>
    <w:p w14:paraId="20DF677D" w14:textId="4CC83DBC" w:rsidR="00BD084B" w:rsidRPr="00BD084B" w:rsidRDefault="00BD084B">
      <w:pPr>
        <w:rPr>
          <w:rFonts w:asciiTheme="majorHAnsi" w:hAnsiTheme="majorHAnsi" w:cstheme="majorHAnsi"/>
        </w:rPr>
      </w:pPr>
    </w:p>
    <w:p w14:paraId="006E4D8D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3ACE2F5C" w14:textId="1021685D" w:rsidR="005063E6" w:rsidRPr="00670ACC" w:rsidRDefault="00BD084B" w:rsidP="00670ACC">
      <w:pPr>
        <w:numPr>
          <w:ilvl w:val="0"/>
          <w:numId w:val="2"/>
        </w:numPr>
        <w:ind w:hanging="360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Lay summary </w:t>
      </w:r>
      <w:r w:rsidRPr="00670ACC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[250 words, avoid using complex scientific or clinical terminology. This will be published on genesandhealth.org]. Cover the project aims, how the research will be undertaken, and how the results will improve health for South Asian populations.</w:t>
      </w:r>
    </w:p>
    <w:p w14:paraId="6B720600" w14:textId="77777777" w:rsidR="00BD084B" w:rsidRPr="00BD084B" w:rsidRDefault="00BD084B">
      <w:pPr>
        <w:rPr>
          <w:rFonts w:asciiTheme="majorHAnsi" w:hAnsiTheme="majorHAnsi" w:cstheme="majorHAnsi"/>
          <w:b/>
        </w:rPr>
      </w:pPr>
    </w:p>
    <w:p w14:paraId="1469C7E1" w14:textId="1B3721BE" w:rsidR="005063E6" w:rsidRDefault="005063E6">
      <w:pPr>
        <w:rPr>
          <w:rFonts w:asciiTheme="majorHAnsi" w:hAnsiTheme="majorHAnsi" w:cstheme="majorHAnsi"/>
        </w:rPr>
      </w:pPr>
    </w:p>
    <w:p w14:paraId="55FBF5C8" w14:textId="77777777" w:rsidR="00F90A41" w:rsidRPr="00BD084B" w:rsidRDefault="00F90A41">
      <w:pPr>
        <w:rPr>
          <w:rFonts w:asciiTheme="majorHAnsi" w:hAnsiTheme="majorHAnsi" w:cstheme="majorHAnsi"/>
        </w:rPr>
      </w:pPr>
    </w:p>
    <w:p w14:paraId="7EBB55E8" w14:textId="77777777" w:rsidR="00BD084B" w:rsidRPr="00BD084B" w:rsidRDefault="00F7047E" w:rsidP="00BD084B">
      <w:pPr>
        <w:numPr>
          <w:ilvl w:val="0"/>
          <w:numId w:val="2"/>
        </w:numPr>
        <w:ind w:hanging="360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Please provide a scientific outline of your proposal. Include </w:t>
      </w:r>
      <w:r w:rsidR="00D84080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background, hypothesis and </w:t>
      </w: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key aims</w:t>
      </w:r>
      <w:r w:rsidR="00D84080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, methodology</w:t>
      </w:r>
      <w:r w:rsidR="00434575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,</w:t>
      </w: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numbers of volunteers &amp; samples</w:t>
      </w:r>
      <w:r w:rsidR="00133E59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, with</w:t>
      </w:r>
      <w:r w:rsidR="00D84080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power calculation if appropriate</w:t>
      </w: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. Provide details of any pilot studies </w:t>
      </w:r>
      <w:r w:rsidR="00D84080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that</w:t>
      </w: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will support this application.  [Max 2 pages]</w:t>
      </w:r>
    </w:p>
    <w:p w14:paraId="084FADF8" w14:textId="77777777" w:rsidR="00BD084B" w:rsidRPr="00BD084B" w:rsidRDefault="00BD084B" w:rsidP="00BD084B">
      <w:pPr>
        <w:ind w:left="720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49071ECC" w14:textId="77777777" w:rsidR="00BD084B" w:rsidRDefault="00BD084B" w:rsidP="00BD084B">
      <w:pPr>
        <w:ind w:left="720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25E7C850" w14:textId="77777777" w:rsidR="00F90A41" w:rsidRPr="00BD084B" w:rsidRDefault="00F90A41" w:rsidP="00BD084B">
      <w:pPr>
        <w:ind w:left="720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18FEC972" w14:textId="097593FF" w:rsidR="007003B2" w:rsidRPr="00BD084B" w:rsidRDefault="00676CF1" w:rsidP="00BD084B">
      <w:pPr>
        <w:pStyle w:val="Question"/>
        <w:ind w:left="714" w:hanging="357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Datasets to be used (delete as appropriate): </w:t>
      </w:r>
    </w:p>
    <w:p w14:paraId="339203D2" w14:textId="77777777" w:rsidR="00BD084B" w:rsidRPr="00BD084B" w:rsidRDefault="00BD084B" w:rsidP="00BD084B">
      <w:pPr>
        <w:pStyle w:val="Question"/>
        <w:numPr>
          <w:ilvl w:val="0"/>
          <w:numId w:val="0"/>
        </w:numPr>
        <w:ind w:left="714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</w:p>
    <w:p w14:paraId="4E7B5A8A" w14:textId="49958A20" w:rsidR="00BD084B" w:rsidRPr="00BD084B" w:rsidRDefault="00F90A41" w:rsidP="00BD084B">
      <w:pPr>
        <w:pStyle w:val="Question"/>
        <w:numPr>
          <w:ilvl w:val="0"/>
          <w:numId w:val="0"/>
        </w:numPr>
        <w:ind w:left="714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  <w:proofErr w:type="spellStart"/>
      <w:r w:rsidRPr="00F90A41"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  <w:t>Illumia</w:t>
      </w:r>
      <w:proofErr w:type="spellEnd"/>
      <w:r w:rsidRPr="00F90A41"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  <w:t xml:space="preserve"> genotyping / Exome sequencing / Primary care health records / secondary care health records / NHS Digital Hospital Episode Statistics / External datasets - specify</w:t>
      </w:r>
    </w:p>
    <w:p w14:paraId="3EEC735F" w14:textId="77777777" w:rsidR="00BC0F49" w:rsidRPr="00BD084B" w:rsidRDefault="00BC0F49" w:rsidP="00BD084B">
      <w:pPr>
        <w:pStyle w:val="Question"/>
        <w:numPr>
          <w:ilvl w:val="0"/>
          <w:numId w:val="0"/>
        </w:numPr>
        <w:ind w:left="714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15253A25" w14:textId="0D51F155" w:rsidR="007003B2" w:rsidRPr="00BD084B" w:rsidRDefault="00A72C40" w:rsidP="00BD084B">
      <w:pPr>
        <w:pStyle w:val="Question"/>
        <w:ind w:left="714" w:hanging="357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Please describe a timetable for the research</w:t>
      </w:r>
      <w:r w:rsidR="003F28DC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, including a start and end date</w:t>
      </w:r>
      <w:r w:rsid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.</w:t>
      </w:r>
    </w:p>
    <w:p w14:paraId="479BCCC8" w14:textId="77777777" w:rsidR="00BD084B" w:rsidRPr="00BD084B" w:rsidRDefault="00BD084B" w:rsidP="00BD084B">
      <w:pPr>
        <w:pStyle w:val="Question"/>
        <w:numPr>
          <w:ilvl w:val="0"/>
          <w:numId w:val="0"/>
        </w:numPr>
        <w:ind w:left="714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68DD69C2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42DD7713" w14:textId="43B57480" w:rsidR="00BF3D2F" w:rsidRPr="00BD084B" w:rsidRDefault="00F7047E" w:rsidP="00BD084B">
      <w:pPr>
        <w:pStyle w:val="Question"/>
        <w:ind w:left="714" w:hanging="357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Please indicate whether the proposed work is part of a current or future PhD thesis and provide a non</w:t>
      </w:r>
      <w:r w:rsidR="00A72C40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-</w:t>
      </w: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confidential title or short description of the </w:t>
      </w:r>
      <w:r w:rsidR="005063E6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p</w:t>
      </w: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roject and details of </w:t>
      </w:r>
      <w:r w:rsidR="005063E6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i</w:t>
      </w: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nstitutions directly involved in the supervision. </w:t>
      </w:r>
      <w:r w:rsidR="005063E6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[this</w:t>
      </w: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will be shared with our funders for reporting purposes</w:t>
      </w:r>
      <w:r w:rsidR="005063E6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]</w:t>
      </w:r>
    </w:p>
    <w:p w14:paraId="2512191A" w14:textId="6315B28E" w:rsidR="00BF3D2F" w:rsidRDefault="00F90A41" w:rsidP="00F90A41">
      <w:pPr>
        <w:ind w:firstLine="714"/>
        <w:rPr>
          <w:rFonts w:asciiTheme="majorHAnsi" w:hAnsiTheme="majorHAnsi" w:cstheme="majorHAnsi"/>
          <w:sz w:val="22"/>
          <w:szCs w:val="22"/>
        </w:rPr>
      </w:pPr>
      <w:r w:rsidRPr="00F90A41">
        <w:rPr>
          <w:rFonts w:asciiTheme="majorHAnsi" w:hAnsiTheme="majorHAnsi" w:cstheme="majorHAnsi"/>
          <w:sz w:val="22"/>
          <w:szCs w:val="22"/>
        </w:rPr>
        <w:t>Not part of a PhD thesis / Provide details:</w:t>
      </w:r>
    </w:p>
    <w:p w14:paraId="26FE3936" w14:textId="77777777" w:rsidR="00F90A41" w:rsidRPr="00F90A41" w:rsidRDefault="00F90A41" w:rsidP="00F90A41">
      <w:pPr>
        <w:ind w:firstLine="714"/>
        <w:rPr>
          <w:rFonts w:asciiTheme="majorHAnsi" w:hAnsiTheme="majorHAnsi" w:cstheme="majorHAnsi"/>
          <w:sz w:val="22"/>
          <w:szCs w:val="22"/>
        </w:rPr>
      </w:pPr>
    </w:p>
    <w:p w14:paraId="4A13B56D" w14:textId="77777777" w:rsidR="00BD084B" w:rsidRPr="00BD084B" w:rsidRDefault="00BD084B">
      <w:pPr>
        <w:rPr>
          <w:rFonts w:asciiTheme="majorHAnsi" w:hAnsiTheme="majorHAnsi" w:cstheme="majorHAnsi"/>
        </w:rPr>
      </w:pPr>
    </w:p>
    <w:p w14:paraId="4259CEF7" w14:textId="71A8733E" w:rsidR="00BF3D2F" w:rsidRPr="00BD084B" w:rsidRDefault="00F7047E" w:rsidP="00BD084B">
      <w:pPr>
        <w:pStyle w:val="Question"/>
        <w:ind w:left="714" w:hanging="357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Why do you wish to use </w:t>
      </w:r>
      <w:r w:rsidR="00B53EB2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G&amp;H</w:t>
      </w: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for this proposal? </w:t>
      </w:r>
    </w:p>
    <w:p w14:paraId="0A65AF61" w14:textId="77777777" w:rsidR="00BF3D2F" w:rsidRPr="00BD084B" w:rsidRDefault="00F7047E">
      <w:pPr>
        <w:ind w:left="720"/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 xml:space="preserve">Could this study be undertaken elsewhere </w:t>
      </w:r>
      <w:proofErr w:type="gramStart"/>
      <w:r w:rsidRPr="00BD084B">
        <w:rPr>
          <w:rFonts w:asciiTheme="majorHAnsi" w:hAnsiTheme="majorHAnsi" w:cstheme="majorHAnsi"/>
        </w:rPr>
        <w:t>e.g.</w:t>
      </w:r>
      <w:proofErr w:type="gramEnd"/>
      <w:r w:rsidRPr="00BD084B">
        <w:rPr>
          <w:rFonts w:asciiTheme="majorHAnsi" w:hAnsiTheme="majorHAnsi" w:cstheme="majorHAnsi"/>
        </w:rPr>
        <w:t xml:space="preserve"> UK Biobank, Cambridge/NIHR </w:t>
      </w:r>
      <w:proofErr w:type="spellStart"/>
      <w:r w:rsidRPr="00BD084B">
        <w:rPr>
          <w:rFonts w:asciiTheme="majorHAnsi" w:hAnsiTheme="majorHAnsi" w:cstheme="majorHAnsi"/>
        </w:rPr>
        <w:t>BioResource</w:t>
      </w:r>
      <w:proofErr w:type="spellEnd"/>
      <w:r w:rsidRPr="00BD084B">
        <w:rPr>
          <w:rFonts w:asciiTheme="majorHAnsi" w:hAnsiTheme="majorHAnsi" w:cstheme="majorHAnsi"/>
        </w:rPr>
        <w:t>, Born In Bradford, etc?</w:t>
      </w:r>
    </w:p>
    <w:p w14:paraId="49C82AA1" w14:textId="528BA425" w:rsidR="00BF3D2F" w:rsidRPr="00BD084B" w:rsidRDefault="00BF3D2F">
      <w:pPr>
        <w:rPr>
          <w:rFonts w:asciiTheme="majorHAnsi" w:hAnsiTheme="majorHAnsi" w:cstheme="majorHAnsi"/>
        </w:rPr>
      </w:pPr>
    </w:p>
    <w:p w14:paraId="58FC076B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17ECBA3E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34C99020" w14:textId="48A2F8C3" w:rsidR="00BF3D2F" w:rsidRPr="00BD084B" w:rsidRDefault="00F7047E" w:rsidP="00BD084B">
      <w:pPr>
        <w:pStyle w:val="Question"/>
        <w:ind w:left="714" w:hanging="357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Please provide any relevant references</w:t>
      </w:r>
      <w:r w:rsidR="00CB44D6"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</w:t>
      </w:r>
      <w:r w:rsidRPr="00BD084B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or other material in support of your application.</w:t>
      </w:r>
    </w:p>
    <w:p w14:paraId="5530E962" w14:textId="46B6A0F0" w:rsidR="003F28DC" w:rsidRDefault="003F28DC">
      <w:pPr>
        <w:rPr>
          <w:rFonts w:asciiTheme="majorHAnsi" w:hAnsiTheme="majorHAnsi" w:cstheme="majorHAnsi"/>
        </w:rPr>
      </w:pPr>
    </w:p>
    <w:p w14:paraId="5D3C0135" w14:textId="77777777" w:rsidR="00F90A41" w:rsidRDefault="00F90A41">
      <w:pPr>
        <w:rPr>
          <w:rFonts w:asciiTheme="majorHAnsi" w:hAnsiTheme="majorHAnsi" w:cstheme="majorHAnsi"/>
        </w:rPr>
      </w:pPr>
    </w:p>
    <w:p w14:paraId="49ADD178" w14:textId="77777777" w:rsidR="00F90A41" w:rsidRDefault="00F90A41">
      <w:pPr>
        <w:rPr>
          <w:rFonts w:asciiTheme="majorHAnsi" w:hAnsiTheme="majorHAnsi" w:cstheme="majorHAnsi"/>
        </w:rPr>
      </w:pPr>
    </w:p>
    <w:p w14:paraId="2402B604" w14:textId="77777777" w:rsidR="00F90A41" w:rsidRDefault="00F90A41">
      <w:pPr>
        <w:rPr>
          <w:rFonts w:asciiTheme="majorHAnsi" w:hAnsiTheme="majorHAnsi" w:cstheme="majorHAnsi"/>
        </w:rPr>
      </w:pPr>
    </w:p>
    <w:p w14:paraId="7C865331" w14:textId="77777777" w:rsidR="00F90A41" w:rsidRDefault="00F90A41">
      <w:pPr>
        <w:rPr>
          <w:rFonts w:asciiTheme="majorHAnsi" w:hAnsiTheme="majorHAnsi" w:cstheme="majorHAnsi"/>
        </w:rPr>
      </w:pPr>
    </w:p>
    <w:p w14:paraId="561C45A4" w14:textId="77777777" w:rsidR="00F90A41" w:rsidRDefault="00F90A41">
      <w:pPr>
        <w:rPr>
          <w:rFonts w:asciiTheme="majorHAnsi" w:hAnsiTheme="majorHAnsi" w:cstheme="majorHAnsi"/>
        </w:rPr>
      </w:pPr>
    </w:p>
    <w:p w14:paraId="7DF7EA2B" w14:textId="77777777" w:rsidR="00F90A41" w:rsidRDefault="00F90A41">
      <w:pPr>
        <w:rPr>
          <w:rFonts w:asciiTheme="majorHAnsi" w:hAnsiTheme="majorHAnsi" w:cstheme="majorHAnsi"/>
        </w:rPr>
      </w:pPr>
    </w:p>
    <w:p w14:paraId="55FE7EEB" w14:textId="77777777" w:rsidR="00F90A41" w:rsidRDefault="00F90A41">
      <w:pPr>
        <w:rPr>
          <w:rFonts w:asciiTheme="majorHAnsi" w:hAnsiTheme="majorHAnsi" w:cstheme="majorHAnsi"/>
        </w:rPr>
      </w:pPr>
    </w:p>
    <w:p w14:paraId="3979E330" w14:textId="7CD41C58" w:rsidR="00F90A41" w:rsidRDefault="00F90A41" w:rsidP="00F90A41">
      <w:pPr>
        <w:jc w:val="center"/>
        <w:rPr>
          <w:noProof/>
          <w:color w:val="45C086"/>
        </w:rPr>
      </w:pPr>
    </w:p>
    <w:p w14:paraId="6C239864" w14:textId="08C739A4" w:rsidR="00F90A41" w:rsidRPr="00BD084B" w:rsidRDefault="00F90A41">
      <w:pPr>
        <w:rPr>
          <w:rFonts w:asciiTheme="majorHAnsi" w:hAnsiTheme="majorHAnsi" w:cstheme="majorHAnsi"/>
        </w:rPr>
      </w:pPr>
    </w:p>
    <w:p w14:paraId="64C8F49D" w14:textId="637A2792" w:rsidR="00F90A41" w:rsidRDefault="00F90A41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76702CEC" w14:textId="038B7E5A" w:rsidR="00670ACC" w:rsidRDefault="002135EF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  <w:r>
        <w:rPr>
          <w:noProof/>
          <w:color w:val="45C086"/>
        </w:rPr>
        <w:pict w14:anchorId="604CF623">
          <v:rect id="_x0000_i1058" style="width:468pt;height:.3pt" o:hralign="center" o:hrstd="t" o:hr="t" fillcolor="#a0a0a0" stroked="f"/>
        </w:pict>
      </w:r>
    </w:p>
    <w:p w14:paraId="1B687CFF" w14:textId="77777777" w:rsidR="002135EF" w:rsidRDefault="002135EF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7A0B2C3A" w14:textId="197AE9D0" w:rsidR="00BD084B" w:rsidRDefault="00BD084B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  <w:r w:rsidRPr="00BD084B"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  <w:t>Ethics &amp; review</w:t>
      </w:r>
    </w:p>
    <w:p w14:paraId="2C02D98D" w14:textId="77777777" w:rsidR="00A730A0" w:rsidRPr="00BD084B" w:rsidRDefault="00A730A0" w:rsidP="00BD084B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09406D10" w14:textId="527985B8" w:rsidR="00BF3D2F" w:rsidRPr="00A730A0" w:rsidRDefault="00F7047E" w:rsidP="00A730A0">
      <w:pPr>
        <w:pStyle w:val="Question"/>
        <w:ind w:left="714" w:hanging="357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Has your project had any external scientific review? </w:t>
      </w:r>
      <w:proofErr w:type="gramStart"/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E.g.</w:t>
      </w:r>
      <w:proofErr w:type="gramEnd"/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from funders. If </w:t>
      </w:r>
      <w:proofErr w:type="gramStart"/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so</w:t>
      </w:r>
      <w:proofErr w:type="gramEnd"/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5063E6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include </w:t>
      </w:r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original(s) as attachment.</w:t>
      </w:r>
    </w:p>
    <w:p w14:paraId="0E4D4153" w14:textId="391D68BC" w:rsidR="00A72C40" w:rsidRDefault="00A72C40" w:rsidP="00A730A0">
      <w:pPr>
        <w:pStyle w:val="Question"/>
        <w:numPr>
          <w:ilvl w:val="0"/>
          <w:numId w:val="0"/>
        </w:numPr>
        <w:ind w:left="714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51F44B70" w14:textId="0EC01D5B" w:rsidR="00A730A0" w:rsidRPr="00264D40" w:rsidRDefault="00264D40" w:rsidP="00A730A0">
      <w:pPr>
        <w:pStyle w:val="Question"/>
        <w:numPr>
          <w:ilvl w:val="0"/>
          <w:numId w:val="0"/>
        </w:numPr>
        <w:ind w:left="714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  <w:r w:rsidRPr="00264D40"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  <w:t>Yes – attached / No</w:t>
      </w:r>
    </w:p>
    <w:p w14:paraId="38775160" w14:textId="77777777" w:rsidR="00670ACC" w:rsidRPr="00A730A0" w:rsidRDefault="00670ACC" w:rsidP="00A730A0">
      <w:pPr>
        <w:pStyle w:val="Question"/>
        <w:numPr>
          <w:ilvl w:val="0"/>
          <w:numId w:val="0"/>
        </w:numPr>
        <w:ind w:left="714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6386D833" w14:textId="0D2E572D" w:rsidR="003F28DC" w:rsidRPr="00A730A0" w:rsidRDefault="00C22BF3" w:rsidP="00A730A0">
      <w:pPr>
        <w:pStyle w:val="Question"/>
        <w:ind w:left="714" w:hanging="357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 </w:t>
      </w:r>
      <w:r w:rsidR="00F7047E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Has your project had any external ethics/governance review? </w:t>
      </w:r>
    </w:p>
    <w:p w14:paraId="47210ECB" w14:textId="221D1BB4" w:rsidR="003F28DC" w:rsidRDefault="00264D40" w:rsidP="00264D40">
      <w:pPr>
        <w:ind w:firstLine="714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Yes – outcome attached / No – in progress / No – not required</w:t>
      </w:r>
    </w:p>
    <w:p w14:paraId="4A9BEAB5" w14:textId="77777777" w:rsidR="00264D40" w:rsidRPr="00BD084B" w:rsidRDefault="00264D40" w:rsidP="00264D40">
      <w:pPr>
        <w:ind w:firstLine="714"/>
        <w:rPr>
          <w:rFonts w:asciiTheme="majorHAnsi" w:hAnsiTheme="majorHAnsi" w:cstheme="majorHAnsi"/>
        </w:rPr>
      </w:pPr>
    </w:p>
    <w:p w14:paraId="043CBBE0" w14:textId="62C76DE6" w:rsidR="00BF3D2F" w:rsidRPr="00BD084B" w:rsidRDefault="00C22BF3">
      <w:pPr>
        <w:ind w:left="720"/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Ethics approval is required for projects involving recall of participants. You</w:t>
      </w:r>
      <w:r w:rsidR="00F7047E" w:rsidRPr="00BD084B">
        <w:rPr>
          <w:rFonts w:asciiTheme="majorHAnsi" w:hAnsiTheme="majorHAnsi" w:cstheme="majorHAnsi"/>
        </w:rPr>
        <w:t xml:space="preserve"> will be required to show your approval prior to final G</w:t>
      </w:r>
      <w:r w:rsidR="005063E6" w:rsidRPr="00BD084B">
        <w:rPr>
          <w:rFonts w:asciiTheme="majorHAnsi" w:hAnsiTheme="majorHAnsi" w:cstheme="majorHAnsi"/>
        </w:rPr>
        <w:t>&amp;</w:t>
      </w:r>
      <w:r w:rsidR="00F7047E" w:rsidRPr="00BD084B">
        <w:rPr>
          <w:rFonts w:asciiTheme="majorHAnsi" w:hAnsiTheme="majorHAnsi" w:cstheme="majorHAnsi"/>
        </w:rPr>
        <w:t>H approval</w:t>
      </w:r>
      <w:r w:rsidR="003F28DC" w:rsidRPr="00BD084B">
        <w:rPr>
          <w:rFonts w:asciiTheme="majorHAnsi" w:hAnsiTheme="majorHAnsi" w:cstheme="majorHAnsi"/>
        </w:rPr>
        <w:t>,</w:t>
      </w:r>
      <w:r w:rsidR="00F7047E" w:rsidRPr="00BD084B">
        <w:rPr>
          <w:rFonts w:asciiTheme="majorHAnsi" w:hAnsiTheme="majorHAnsi" w:cstheme="majorHAnsi"/>
        </w:rPr>
        <w:t xml:space="preserve"> but we can provide approval in principle.</w:t>
      </w:r>
    </w:p>
    <w:p w14:paraId="038964C1" w14:textId="77777777" w:rsidR="00BF3D2F" w:rsidRPr="00BD084B" w:rsidRDefault="00BF3D2F" w:rsidP="00BC0F49">
      <w:pPr>
        <w:rPr>
          <w:rFonts w:asciiTheme="majorHAnsi" w:hAnsiTheme="majorHAnsi" w:cstheme="majorHAnsi"/>
        </w:rPr>
      </w:pPr>
    </w:p>
    <w:p w14:paraId="406A883C" w14:textId="2966AD52" w:rsidR="00786F89" w:rsidRPr="00F90A41" w:rsidRDefault="00F7047E" w:rsidP="00F90A41">
      <w:pPr>
        <w:pStyle w:val="Question"/>
        <w:ind w:left="714" w:hanging="357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 Does your project raise any potential ethical or contentious issues or other concerns? </w:t>
      </w:r>
    </w:p>
    <w:p w14:paraId="3D54E814" w14:textId="062C2BFE" w:rsidR="00434575" w:rsidRPr="00BD084B" w:rsidRDefault="00264D40" w:rsidP="00786F89">
      <w:pPr>
        <w:tabs>
          <w:tab w:val="left" w:pos="6705"/>
        </w:tabs>
        <w:ind w:left="720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Yes – specify / No</w:t>
      </w:r>
      <w:r w:rsidR="00786F89">
        <w:rPr>
          <w:rFonts w:asciiTheme="majorHAnsi" w:hAnsiTheme="majorHAnsi" w:cstheme="majorHAnsi"/>
        </w:rPr>
        <w:tab/>
      </w:r>
    </w:p>
    <w:p w14:paraId="7143D235" w14:textId="572B5DFE" w:rsidR="00394A90" w:rsidRPr="00BD084B" w:rsidRDefault="00394A90">
      <w:pPr>
        <w:rPr>
          <w:rFonts w:asciiTheme="majorHAnsi" w:hAnsiTheme="majorHAnsi" w:cstheme="majorHAnsi"/>
        </w:rPr>
      </w:pPr>
    </w:p>
    <w:p w14:paraId="387CAF46" w14:textId="77777777" w:rsidR="00394A90" w:rsidRPr="00BD084B" w:rsidRDefault="00394A90">
      <w:pPr>
        <w:rPr>
          <w:rFonts w:asciiTheme="majorHAnsi" w:hAnsiTheme="majorHAnsi" w:cstheme="majorHAnsi"/>
        </w:rPr>
      </w:pPr>
    </w:p>
    <w:p w14:paraId="35CCE1A0" w14:textId="435C0A7A" w:rsidR="00264D40" w:rsidRDefault="00394A90" w:rsidP="00264D40">
      <w:pPr>
        <w:pStyle w:val="Question"/>
        <w:ind w:left="714" w:hanging="357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Will you feedback any G&amp;H data/genotypes to volunteers? (Please note that feedback of your own data is covered by your own ethics).</w:t>
      </w:r>
    </w:p>
    <w:p w14:paraId="5E3CEB49" w14:textId="77777777" w:rsidR="00264D40" w:rsidRPr="00264D40" w:rsidRDefault="00264D40" w:rsidP="00264D40">
      <w:pPr>
        <w:pStyle w:val="Question"/>
        <w:numPr>
          <w:ilvl w:val="0"/>
          <w:numId w:val="0"/>
        </w:numPr>
        <w:ind w:left="714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29D90BCC" w14:textId="4CAAF0AE" w:rsidR="00F90A41" w:rsidRPr="00264D40" w:rsidRDefault="00264D40" w:rsidP="00264D40">
      <w:pPr>
        <w:pStyle w:val="Question"/>
        <w:numPr>
          <w:ilvl w:val="0"/>
          <w:numId w:val="0"/>
        </w:numPr>
        <w:ind w:firstLine="714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  <w:r w:rsidRPr="00264D40"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  <w:t>Yes – specify / No</w:t>
      </w:r>
    </w:p>
    <w:p w14:paraId="38E1A9F2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225CE0C1" w14:textId="1E31D72E" w:rsidR="00394A90" w:rsidRPr="00A730A0" w:rsidRDefault="00F7047E" w:rsidP="00A730A0">
      <w:pPr>
        <w:pStyle w:val="Question"/>
        <w:ind w:left="714" w:hanging="357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 Do you require use of </w:t>
      </w:r>
      <w:r w:rsidR="00B53EB2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G&amp;H</w:t>
      </w:r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820B63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clinical a</w:t>
      </w:r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ssessment </w:t>
      </w:r>
      <w:r w:rsidR="00D84080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c</w:t>
      </w:r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entre facilities</w:t>
      </w:r>
      <w:r w:rsidR="00A72C40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or services</w:t>
      </w:r>
      <w:r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?</w:t>
      </w:r>
    </w:p>
    <w:p w14:paraId="2CA9D755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Yes / No</w:t>
      </w:r>
    </w:p>
    <w:p w14:paraId="0AB691F4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</w:p>
    <w:p w14:paraId="1909E85A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If yes, specify facilities requested [delete as appropriate]:</w:t>
      </w:r>
    </w:p>
    <w:p w14:paraId="2C238CB4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</w:p>
    <w:p w14:paraId="6AD99E38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Clinical history / examination</w:t>
      </w:r>
    </w:p>
    <w:p w14:paraId="0CB2CC19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Height/ weight / BP / ECG / abdominal and hip circumference</w:t>
      </w:r>
    </w:p>
    <w:p w14:paraId="0C148BFF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Phlebotomy</w:t>
      </w:r>
    </w:p>
    <w:p w14:paraId="6A568950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  <w:proofErr w:type="spellStart"/>
      <w:r w:rsidRPr="00264D40">
        <w:rPr>
          <w:rFonts w:asciiTheme="majorHAnsi" w:hAnsiTheme="majorHAnsi" w:cstheme="majorHAnsi"/>
        </w:rPr>
        <w:t>Optos</w:t>
      </w:r>
      <w:proofErr w:type="spellEnd"/>
      <w:r w:rsidRPr="00264D40">
        <w:rPr>
          <w:rFonts w:asciiTheme="majorHAnsi" w:hAnsiTheme="majorHAnsi" w:cstheme="majorHAnsi"/>
        </w:rPr>
        <w:t xml:space="preserve"> retinal photo / </w:t>
      </w:r>
      <w:proofErr w:type="spellStart"/>
      <w:r w:rsidRPr="00264D40">
        <w:rPr>
          <w:rFonts w:asciiTheme="majorHAnsi" w:hAnsiTheme="majorHAnsi" w:cstheme="majorHAnsi"/>
        </w:rPr>
        <w:t>iDXA</w:t>
      </w:r>
      <w:proofErr w:type="spellEnd"/>
      <w:r w:rsidRPr="00264D40">
        <w:rPr>
          <w:rFonts w:asciiTheme="majorHAnsi" w:hAnsiTheme="majorHAnsi" w:cstheme="majorHAnsi"/>
        </w:rPr>
        <w:t xml:space="preserve"> / </w:t>
      </w:r>
      <w:proofErr w:type="spellStart"/>
      <w:r w:rsidRPr="00264D40">
        <w:rPr>
          <w:rFonts w:asciiTheme="majorHAnsi" w:hAnsiTheme="majorHAnsi" w:cstheme="majorHAnsi"/>
        </w:rPr>
        <w:t>fibroscan+CAP</w:t>
      </w:r>
      <w:proofErr w:type="spellEnd"/>
      <w:r w:rsidRPr="00264D40">
        <w:rPr>
          <w:rFonts w:asciiTheme="majorHAnsi" w:hAnsiTheme="majorHAnsi" w:cstheme="majorHAnsi"/>
        </w:rPr>
        <w:t xml:space="preserve"> / bioimpedance</w:t>
      </w:r>
    </w:p>
    <w:p w14:paraId="14DEAF9C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</w:p>
    <w:p w14:paraId="3E03BC94" w14:textId="77777777" w:rsidR="00264D40" w:rsidRDefault="00264D40" w:rsidP="00264D40">
      <w:pPr>
        <w:ind w:left="714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Please detail other clinical assessments required:</w:t>
      </w:r>
    </w:p>
    <w:p w14:paraId="715DAD80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</w:p>
    <w:p w14:paraId="5F1E2470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Do you require use of clinical laboratory testing?</w:t>
      </w:r>
    </w:p>
    <w:p w14:paraId="2900AA41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Yes – The Doctors Laboratory* / Yes – Other / No</w:t>
      </w:r>
    </w:p>
    <w:p w14:paraId="19905A6E" w14:textId="77777777" w:rsidR="00264D40" w:rsidRPr="00264D40" w:rsidRDefault="00264D40" w:rsidP="00264D40">
      <w:pPr>
        <w:ind w:left="714"/>
        <w:rPr>
          <w:rFonts w:asciiTheme="majorHAnsi" w:hAnsiTheme="majorHAnsi" w:cstheme="majorHAnsi"/>
        </w:rPr>
      </w:pPr>
    </w:p>
    <w:p w14:paraId="21CF29AD" w14:textId="51E9E721" w:rsidR="00D84080" w:rsidRPr="00BD084B" w:rsidRDefault="00264D40" w:rsidP="00264D40">
      <w:pPr>
        <w:ind w:left="714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*TDL may require a setup fee</w:t>
      </w:r>
    </w:p>
    <w:p w14:paraId="1C5D911A" w14:textId="4802F78B" w:rsidR="00D84080" w:rsidRPr="00BD084B" w:rsidRDefault="00D84080" w:rsidP="00D84080">
      <w:pPr>
        <w:contextualSpacing/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ab/>
      </w:r>
      <w:r w:rsidRPr="00BD084B">
        <w:rPr>
          <w:rFonts w:asciiTheme="majorHAnsi" w:hAnsiTheme="majorHAnsi" w:cstheme="majorHAnsi"/>
        </w:rPr>
        <w:tab/>
      </w:r>
    </w:p>
    <w:p w14:paraId="2F6C8D91" w14:textId="3A86B695" w:rsidR="00BF3D2F" w:rsidRPr="00A730A0" w:rsidRDefault="00D84080" w:rsidP="00A730A0">
      <w:pPr>
        <w:pStyle w:val="Question"/>
        <w:ind w:left="714" w:hanging="357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264D4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ab/>
      </w:r>
      <w:r w:rsidR="00F7047E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Do you require </w:t>
      </w:r>
      <w:r w:rsidR="00084824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access to </w:t>
      </w:r>
      <w:r w:rsidR="00B53EB2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G&amp;H</w:t>
      </w:r>
      <w:r w:rsidR="00F7047E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volunteer electronic health record </w:t>
      </w:r>
      <w:r w:rsidR="00C83E03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data</w:t>
      </w:r>
      <w:r w:rsidR="00F7047E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?</w:t>
      </w:r>
      <w:r w:rsidR="00FB20A6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ab/>
      </w:r>
      <w:r w:rsidR="00FB20A6" w:rsidRPr="00A730A0">
        <w:rPr>
          <w:rFonts w:asciiTheme="majorHAnsi" w:hAnsiTheme="majorHAnsi" w:cstheme="majorHAnsi"/>
        </w:rPr>
        <w:tab/>
      </w:r>
    </w:p>
    <w:p w14:paraId="727FD2FB" w14:textId="77777777" w:rsidR="00BF3D2F" w:rsidRPr="00BD084B" w:rsidRDefault="00BF3D2F">
      <w:pPr>
        <w:ind w:firstLine="720"/>
        <w:rPr>
          <w:rFonts w:asciiTheme="majorHAnsi" w:hAnsiTheme="majorHAnsi" w:cstheme="majorHAnsi"/>
        </w:rPr>
      </w:pPr>
    </w:p>
    <w:p w14:paraId="54C30A44" w14:textId="77777777" w:rsidR="00FB20A6" w:rsidRPr="00BD084B" w:rsidRDefault="00FB20A6">
      <w:pPr>
        <w:ind w:firstLine="720"/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If yes:</w:t>
      </w:r>
    </w:p>
    <w:p w14:paraId="47714AA4" w14:textId="60493E1B" w:rsidR="00264D40" w:rsidRPr="00BD084B" w:rsidRDefault="00FB20A6" w:rsidP="00264D40">
      <w:pPr>
        <w:ind w:left="720" w:firstLine="720"/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 xml:space="preserve">Which </w:t>
      </w:r>
      <w:proofErr w:type="spellStart"/>
      <w:r w:rsidRPr="00BD084B">
        <w:rPr>
          <w:rFonts w:asciiTheme="majorHAnsi" w:hAnsiTheme="majorHAnsi" w:cstheme="majorHAnsi"/>
        </w:rPr>
        <w:t>PheCodes</w:t>
      </w:r>
      <w:proofErr w:type="spellEnd"/>
      <w:r w:rsidRPr="00BD084B">
        <w:rPr>
          <w:rFonts w:asciiTheme="majorHAnsi" w:hAnsiTheme="majorHAnsi" w:cstheme="majorHAnsi"/>
        </w:rPr>
        <w:t>/ICD-9/10</w:t>
      </w:r>
      <w:r w:rsidR="00D55C03" w:rsidRPr="00BD084B">
        <w:rPr>
          <w:rFonts w:asciiTheme="majorHAnsi" w:hAnsiTheme="majorHAnsi" w:cstheme="majorHAnsi"/>
        </w:rPr>
        <w:t>/SNOMED-CT</w:t>
      </w:r>
      <w:r w:rsidRPr="00BD084B">
        <w:rPr>
          <w:rFonts w:asciiTheme="majorHAnsi" w:hAnsiTheme="majorHAnsi" w:cstheme="majorHAnsi"/>
        </w:rPr>
        <w:t xml:space="preserve"> codes </w:t>
      </w:r>
      <w:r w:rsidR="00F13FD1" w:rsidRPr="00BD084B">
        <w:rPr>
          <w:rFonts w:asciiTheme="majorHAnsi" w:hAnsiTheme="majorHAnsi" w:cstheme="majorHAnsi"/>
        </w:rPr>
        <w:t xml:space="preserve">will you use </w:t>
      </w:r>
      <w:r w:rsidRPr="00BD084B">
        <w:rPr>
          <w:rFonts w:asciiTheme="majorHAnsi" w:hAnsiTheme="majorHAnsi" w:cstheme="majorHAnsi"/>
        </w:rPr>
        <w:t>(or disease</w:t>
      </w:r>
      <w:r w:rsidR="00F13FD1" w:rsidRPr="00BD084B">
        <w:rPr>
          <w:rFonts w:asciiTheme="majorHAnsi" w:hAnsiTheme="majorHAnsi" w:cstheme="majorHAnsi"/>
        </w:rPr>
        <w:t>/traits</w:t>
      </w:r>
      <w:r w:rsidRPr="00BD084B">
        <w:rPr>
          <w:rFonts w:asciiTheme="majorHAnsi" w:hAnsiTheme="majorHAnsi" w:cstheme="majorHAnsi"/>
        </w:rPr>
        <w:t xml:space="preserve"> </w:t>
      </w:r>
      <w:r w:rsidR="008D0AD0" w:rsidRPr="00BD084B">
        <w:rPr>
          <w:rFonts w:asciiTheme="majorHAnsi" w:hAnsiTheme="majorHAnsi" w:cstheme="majorHAnsi"/>
        </w:rPr>
        <w:t>if unknown</w:t>
      </w:r>
      <w:r w:rsidRPr="00BD084B">
        <w:rPr>
          <w:rFonts w:asciiTheme="majorHAnsi" w:hAnsiTheme="majorHAnsi" w:cstheme="majorHAnsi"/>
        </w:rPr>
        <w:t>)</w:t>
      </w:r>
      <w:r w:rsidR="00F13FD1" w:rsidRPr="00BD084B">
        <w:rPr>
          <w:rFonts w:asciiTheme="majorHAnsi" w:hAnsiTheme="majorHAnsi" w:cstheme="majorHAnsi"/>
        </w:rPr>
        <w:t>:</w:t>
      </w:r>
      <w:r w:rsidR="00064E9F" w:rsidRPr="00BD084B">
        <w:rPr>
          <w:rFonts w:asciiTheme="majorHAnsi" w:hAnsiTheme="majorHAnsi" w:cstheme="majorHAnsi"/>
        </w:rPr>
        <w:t xml:space="preserve"> </w:t>
      </w:r>
    </w:p>
    <w:p w14:paraId="161EF24C" w14:textId="77777777" w:rsidR="00F13FD1" w:rsidRPr="00BD084B" w:rsidRDefault="00F13FD1" w:rsidP="00F13FD1">
      <w:pPr>
        <w:rPr>
          <w:rFonts w:asciiTheme="majorHAnsi" w:hAnsiTheme="majorHAnsi" w:cstheme="majorHAnsi"/>
        </w:rPr>
      </w:pPr>
    </w:p>
    <w:p w14:paraId="3CC33CC9" w14:textId="1660628B" w:rsidR="00C83E03" w:rsidRPr="00BD084B" w:rsidRDefault="00C83E03" w:rsidP="00F13FD1">
      <w:pPr>
        <w:spacing w:after="120"/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ab/>
      </w:r>
      <w:r w:rsidRPr="00BD084B">
        <w:rPr>
          <w:rFonts w:asciiTheme="majorHAnsi" w:hAnsiTheme="majorHAnsi" w:cstheme="majorHAnsi"/>
        </w:rPr>
        <w:tab/>
        <w:t>Will you require detailed review of individual health records?</w:t>
      </w:r>
      <w:r w:rsidR="00264D40" w:rsidRPr="00264D40">
        <w:t xml:space="preserve"> </w:t>
      </w:r>
      <w:r w:rsidR="00264D40" w:rsidRPr="00264D40">
        <w:rPr>
          <w:rFonts w:asciiTheme="majorHAnsi" w:hAnsiTheme="majorHAnsi" w:cstheme="majorHAnsi"/>
        </w:rPr>
        <w:t>Yes – details: / No</w:t>
      </w:r>
    </w:p>
    <w:p w14:paraId="4879AE1E" w14:textId="41D1A811" w:rsidR="002135A3" w:rsidRPr="00BD084B" w:rsidRDefault="00C83E03" w:rsidP="00A730A0">
      <w:pPr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lastRenderedPageBreak/>
        <w:tab/>
      </w:r>
      <w:r w:rsidRPr="00BD084B">
        <w:rPr>
          <w:rFonts w:asciiTheme="majorHAnsi" w:hAnsiTheme="majorHAnsi" w:cstheme="majorHAnsi"/>
        </w:rPr>
        <w:tab/>
      </w:r>
    </w:p>
    <w:p w14:paraId="4FEF9763" w14:textId="5A7A1109" w:rsidR="002135A3" w:rsidRPr="00A730A0" w:rsidRDefault="00A730A0" w:rsidP="00A730A0">
      <w:pPr>
        <w:pStyle w:val="Question"/>
        <w:numPr>
          <w:ilvl w:val="0"/>
          <w:numId w:val="0"/>
        </w:numPr>
        <w:rPr>
          <w:rFonts w:asciiTheme="majorHAnsi" w:hAnsiTheme="majorHAnsi" w:cstheme="majorHAnsi"/>
        </w:rPr>
      </w:pPr>
      <w:r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     17. </w:t>
      </w:r>
      <w:r w:rsidR="002135A3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Do you require access to existing G&amp;H samples?</w:t>
      </w:r>
      <w:r w:rsidR="002135A3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ab/>
      </w:r>
      <w:r w:rsidR="002135A3" w:rsidRPr="00A730A0">
        <w:rPr>
          <w:rFonts w:asciiTheme="majorHAnsi" w:hAnsiTheme="majorHAnsi" w:cstheme="majorHAnsi"/>
        </w:rPr>
        <w:tab/>
      </w:r>
    </w:p>
    <w:p w14:paraId="60505D10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Yes / No</w:t>
      </w:r>
    </w:p>
    <w:p w14:paraId="060F182A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</w:p>
    <w:p w14:paraId="0C1EC593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If yes, specify the volume and quantity of each:</w:t>
      </w:r>
    </w:p>
    <w:p w14:paraId="138E425D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</w:p>
    <w:p w14:paraId="5394B8D5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Saliva DNA (all participants):</w:t>
      </w:r>
    </w:p>
    <w:p w14:paraId="56D3B53E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Stored &amp; processed blood or blood parts (some participants):</w:t>
      </w:r>
    </w:p>
    <w:p w14:paraId="41043F30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Stored &amp; processed urine (some participants):</w:t>
      </w:r>
    </w:p>
    <w:p w14:paraId="5AF8ED9A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</w:p>
    <w:p w14:paraId="1AC00CA2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Will you return leftover samples to us?</w:t>
      </w:r>
    </w:p>
    <w:p w14:paraId="3207892A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Yes/No</w:t>
      </w:r>
    </w:p>
    <w:p w14:paraId="6625D557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</w:p>
    <w:p w14:paraId="54765694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Will you share data generated from samples?</w:t>
      </w:r>
    </w:p>
    <w:p w14:paraId="00D68DED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Yes – provide details / No</w:t>
      </w:r>
    </w:p>
    <w:p w14:paraId="420F72E5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</w:p>
    <w:p w14:paraId="65B7A510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 xml:space="preserve">Will data or samples be shared outside of your institute / </w:t>
      </w:r>
      <w:proofErr w:type="gramStart"/>
      <w:r w:rsidRPr="00264D40">
        <w:rPr>
          <w:rFonts w:asciiTheme="majorHAnsi" w:hAnsiTheme="majorHAnsi" w:cstheme="majorHAnsi"/>
        </w:rPr>
        <w:t>organisation?*</w:t>
      </w:r>
      <w:proofErr w:type="gramEnd"/>
    </w:p>
    <w:p w14:paraId="458BC8F8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Yes/No</w:t>
      </w:r>
    </w:p>
    <w:p w14:paraId="1EA9B96C" w14:textId="77777777" w:rsidR="00264D40" w:rsidRPr="00264D40" w:rsidRDefault="00264D40" w:rsidP="00264D40">
      <w:pPr>
        <w:ind w:left="720"/>
        <w:contextualSpacing/>
        <w:rPr>
          <w:rFonts w:asciiTheme="majorHAnsi" w:hAnsiTheme="majorHAnsi" w:cstheme="majorHAnsi"/>
        </w:rPr>
      </w:pPr>
    </w:p>
    <w:p w14:paraId="7A96E60D" w14:textId="703B2A37" w:rsidR="00043C24" w:rsidRDefault="00264D40" w:rsidP="00264D40">
      <w:pPr>
        <w:ind w:left="720"/>
        <w:contextualSpacing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*If data or samples are to be shared outside your organisation, please add a named collaborator for each site, and they will be required to co-sign appropriate agreements.</w:t>
      </w:r>
    </w:p>
    <w:p w14:paraId="607EEEEF" w14:textId="77777777" w:rsidR="00F90A41" w:rsidRDefault="00F90A41" w:rsidP="00F90A41">
      <w:pPr>
        <w:pStyle w:val="Question"/>
        <w:numPr>
          <w:ilvl w:val="0"/>
          <w:numId w:val="0"/>
        </w:numPr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00A13D37" w14:textId="77777777" w:rsidR="00F90A41" w:rsidRDefault="00F90A41" w:rsidP="00F90A41">
      <w:pPr>
        <w:jc w:val="center"/>
        <w:rPr>
          <w:noProof/>
          <w:color w:val="45C086"/>
        </w:rPr>
      </w:pPr>
      <w:r>
        <w:rPr>
          <w:noProof/>
          <w:color w:val="45C086"/>
        </w:rPr>
        <w:pict w14:anchorId="12C31164">
          <v:rect id="_x0000_i1050" style="width:468pt;height:.3pt" o:hralign="center" o:hrstd="t" o:hr="t" fillcolor="#a0a0a0" stroked="f"/>
        </w:pict>
      </w:r>
    </w:p>
    <w:p w14:paraId="44B61A28" w14:textId="77777777" w:rsidR="00F90A41" w:rsidRPr="00BD084B" w:rsidRDefault="00F90A41" w:rsidP="00F90A41">
      <w:pPr>
        <w:ind w:left="720" w:firstLine="720"/>
        <w:rPr>
          <w:rFonts w:asciiTheme="majorHAnsi" w:hAnsiTheme="majorHAnsi" w:cstheme="majorHAnsi"/>
        </w:rPr>
      </w:pPr>
    </w:p>
    <w:p w14:paraId="19164CB2" w14:textId="77777777" w:rsidR="00F90A41" w:rsidRPr="00BD084B" w:rsidRDefault="00F90A41" w:rsidP="00F90A41">
      <w:pPr>
        <w:rPr>
          <w:rFonts w:asciiTheme="majorHAnsi" w:hAnsiTheme="majorHAnsi" w:cstheme="majorHAnsi"/>
        </w:rPr>
      </w:pPr>
      <w: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  <w:t>Data &amp; Security</w:t>
      </w:r>
    </w:p>
    <w:p w14:paraId="46C19E54" w14:textId="77777777" w:rsidR="00A730A0" w:rsidRPr="00BD084B" w:rsidRDefault="00A730A0" w:rsidP="00A730A0">
      <w:pPr>
        <w:rPr>
          <w:rFonts w:asciiTheme="majorHAnsi" w:hAnsiTheme="majorHAnsi" w:cstheme="majorHAnsi"/>
        </w:rPr>
      </w:pPr>
    </w:p>
    <w:p w14:paraId="10702D1B" w14:textId="17EC68CE" w:rsidR="00BF3D2F" w:rsidRPr="00A730A0" w:rsidRDefault="00A730A0" w:rsidP="00A730A0">
      <w:pPr>
        <w:pStyle w:val="Question"/>
        <w:numPr>
          <w:ilvl w:val="0"/>
          <w:numId w:val="0"/>
        </w:numPr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    18. </w:t>
      </w:r>
      <w:r w:rsidR="00F7047E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Data and sample security</w:t>
      </w:r>
    </w:p>
    <w:p w14:paraId="5BA5D24F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0EDAE29A" w14:textId="77777777" w:rsidR="00264D40" w:rsidRPr="00264D40" w:rsidRDefault="00264D40" w:rsidP="00264D40">
      <w:pPr>
        <w:ind w:left="720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Note that any participant-level genotype or health record data can only be accessed within the UK-</w:t>
      </w:r>
      <w:proofErr w:type="spellStart"/>
      <w:r w:rsidRPr="00264D40">
        <w:rPr>
          <w:rFonts w:asciiTheme="majorHAnsi" w:hAnsiTheme="majorHAnsi" w:cstheme="majorHAnsi"/>
        </w:rPr>
        <w:t>SeRP</w:t>
      </w:r>
      <w:proofErr w:type="spellEnd"/>
      <w:r w:rsidRPr="00264D40">
        <w:rPr>
          <w:rFonts w:asciiTheme="majorHAnsi" w:hAnsiTheme="majorHAnsi" w:cstheme="majorHAnsi"/>
        </w:rPr>
        <w:t xml:space="preserve"> Data Safe Haven. Summary data can be exported.</w:t>
      </w:r>
    </w:p>
    <w:p w14:paraId="7E33EFCE" w14:textId="77777777" w:rsidR="00264D40" w:rsidRPr="00264D40" w:rsidRDefault="00264D40" w:rsidP="00264D40">
      <w:pPr>
        <w:rPr>
          <w:rFonts w:asciiTheme="majorHAnsi" w:hAnsiTheme="majorHAnsi" w:cstheme="majorHAnsi"/>
        </w:rPr>
      </w:pPr>
    </w:p>
    <w:p w14:paraId="2983A514" w14:textId="77777777" w:rsidR="00264D40" w:rsidRPr="00264D40" w:rsidRDefault="00264D40" w:rsidP="00264D40">
      <w:pPr>
        <w:ind w:left="720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Describe how you will ensure data security for summary data outside of the data safe haven:</w:t>
      </w:r>
    </w:p>
    <w:p w14:paraId="3A60B1D4" w14:textId="77777777" w:rsidR="00264D40" w:rsidRPr="00264D40" w:rsidRDefault="00264D40" w:rsidP="00264D40">
      <w:pPr>
        <w:rPr>
          <w:rFonts w:asciiTheme="majorHAnsi" w:hAnsiTheme="majorHAnsi" w:cstheme="majorHAnsi"/>
        </w:rPr>
      </w:pPr>
    </w:p>
    <w:p w14:paraId="03820FAC" w14:textId="2A92E962" w:rsidR="00BF3D2F" w:rsidRPr="00BD084B" w:rsidRDefault="00264D40" w:rsidP="00264D40">
      <w:pPr>
        <w:ind w:left="720"/>
        <w:rPr>
          <w:rFonts w:asciiTheme="majorHAnsi" w:hAnsiTheme="majorHAnsi" w:cstheme="majorHAnsi"/>
        </w:rPr>
      </w:pPr>
      <w:r w:rsidRPr="00264D40">
        <w:rPr>
          <w:rFonts w:asciiTheme="majorHAnsi" w:hAnsiTheme="majorHAnsi" w:cstheme="majorHAnsi"/>
        </w:rPr>
        <w:t>Describe how you will ensure sample security (if applicable):</w:t>
      </w:r>
    </w:p>
    <w:p w14:paraId="2F9FED56" w14:textId="77777777" w:rsidR="00BF3D2F" w:rsidRPr="00BD084B" w:rsidRDefault="00BF3D2F">
      <w:pPr>
        <w:rPr>
          <w:rFonts w:asciiTheme="majorHAnsi" w:hAnsiTheme="majorHAnsi" w:cstheme="majorHAnsi"/>
        </w:rPr>
      </w:pPr>
    </w:p>
    <w:p w14:paraId="0C3E2638" w14:textId="611F1C30" w:rsidR="00B4176F" w:rsidRPr="00A730A0" w:rsidRDefault="00A730A0" w:rsidP="00851FEF">
      <w:pPr>
        <w:pStyle w:val="Question"/>
        <w:numPr>
          <w:ilvl w:val="0"/>
          <w:numId w:val="0"/>
        </w:numPr>
        <w:ind w:left="252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19. </w:t>
      </w:r>
      <w:r w:rsidR="007F2BD5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Will </w:t>
      </w:r>
      <w:r w:rsidR="00CB44D6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all</w:t>
      </w:r>
      <w:r w:rsidR="007F2BD5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project staff complete the information Data Security Awareness training on e-LfH.org.uk</w:t>
      </w:r>
      <w:r w:rsidR="00B4176F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?</w:t>
      </w:r>
      <w:r w:rsidR="00084824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Access to the </w:t>
      </w:r>
      <w:r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   </w:t>
      </w:r>
      <w:r w:rsidR="00851FEF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084824" w:rsidRPr="00A730A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data safe haven will not be granted until training has been completed.</w:t>
      </w:r>
    </w:p>
    <w:p w14:paraId="7545CB3B" w14:textId="656F2987" w:rsidR="00175E26" w:rsidRDefault="00264D40" w:rsidP="00264D40">
      <w:pPr>
        <w:ind w:left="720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  <w:r w:rsidRPr="00264D40"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  <w:t>Yes – certificates attached / Yes – in progress / No</w:t>
      </w:r>
    </w:p>
    <w:p w14:paraId="2DD1FC45" w14:textId="77777777" w:rsidR="00264D40" w:rsidRDefault="00264D40" w:rsidP="00264D40">
      <w:pPr>
        <w:ind w:left="720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</w:p>
    <w:p w14:paraId="7FB38D0D" w14:textId="77777777" w:rsidR="00264D40" w:rsidRPr="00264D40" w:rsidRDefault="00264D40" w:rsidP="00264D40">
      <w:pPr>
        <w:ind w:left="720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</w:p>
    <w:p w14:paraId="5C91C9A9" w14:textId="2A298B7B" w:rsidR="00D55C03" w:rsidRPr="00264D40" w:rsidRDefault="00F13FD1" w:rsidP="00264D40">
      <w:pPr>
        <w:pStyle w:val="Question"/>
        <w:numPr>
          <w:ilvl w:val="0"/>
          <w:numId w:val="0"/>
        </w:numPr>
        <w:ind w:left="252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 w:rsidRPr="00264D40">
        <w:rPr>
          <w:lang w:eastAsia="en-US"/>
        </w:rPr>
        <w:t xml:space="preserve"> </w:t>
      </w:r>
      <w:r w:rsidR="00264D40" w:rsidRPr="00264D4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20. </w:t>
      </w:r>
      <w:r w:rsidR="00D55C03" w:rsidRPr="00264D4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Please confirm you will return any data you generate to G&amp;H within 6 months of generation, and that this can be made available to other applicants as part of the G&amp;H resource.   </w:t>
      </w:r>
    </w:p>
    <w:p w14:paraId="7B3A8299" w14:textId="77777777" w:rsidR="00264D40" w:rsidRDefault="00264D40" w:rsidP="00264D40">
      <w:pPr>
        <w:pStyle w:val="Question"/>
        <w:numPr>
          <w:ilvl w:val="0"/>
          <w:numId w:val="0"/>
        </w:numPr>
        <w:ind w:left="1080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2167EE59" w14:textId="3E823DF5" w:rsidR="00264D40" w:rsidRDefault="00264D40" w:rsidP="00264D40">
      <w:pPr>
        <w:pStyle w:val="Question"/>
        <w:numPr>
          <w:ilvl w:val="0"/>
          <w:numId w:val="0"/>
        </w:numPr>
        <w:ind w:left="720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  <w:r w:rsidRPr="00264D40"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  <w:t>Yes</w:t>
      </w:r>
      <w:r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  <w:t xml:space="preserve"> </w:t>
      </w:r>
      <w:r w:rsidRPr="00264D40"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  <w:t>/</w:t>
      </w:r>
      <w:r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  <w:t xml:space="preserve"> </w:t>
      </w:r>
      <w:r w:rsidRPr="00264D40"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  <w:t>No</w:t>
      </w:r>
    </w:p>
    <w:p w14:paraId="74EB02D5" w14:textId="77777777" w:rsidR="00264D40" w:rsidRDefault="00264D40" w:rsidP="00264D40">
      <w:pPr>
        <w:pStyle w:val="Question"/>
        <w:numPr>
          <w:ilvl w:val="0"/>
          <w:numId w:val="0"/>
        </w:numPr>
        <w:ind w:left="1080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</w:p>
    <w:p w14:paraId="6D331AE1" w14:textId="77777777" w:rsidR="00264D40" w:rsidRDefault="00264D40" w:rsidP="00264D40">
      <w:pPr>
        <w:pStyle w:val="Question"/>
        <w:numPr>
          <w:ilvl w:val="0"/>
          <w:numId w:val="0"/>
        </w:numPr>
        <w:ind w:left="1080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</w:p>
    <w:p w14:paraId="476B56E2" w14:textId="77777777" w:rsidR="00264D40" w:rsidRDefault="00264D40" w:rsidP="00264D40">
      <w:pPr>
        <w:pStyle w:val="Question"/>
        <w:numPr>
          <w:ilvl w:val="0"/>
          <w:numId w:val="0"/>
        </w:numPr>
        <w:ind w:left="1080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</w:p>
    <w:p w14:paraId="67EC7B24" w14:textId="77777777" w:rsidR="00264D40" w:rsidRDefault="00264D40" w:rsidP="00264D40">
      <w:pPr>
        <w:pStyle w:val="Question"/>
        <w:numPr>
          <w:ilvl w:val="0"/>
          <w:numId w:val="0"/>
        </w:numPr>
        <w:ind w:left="1080"/>
        <w:rPr>
          <w:rFonts w:asciiTheme="majorHAnsi" w:eastAsiaTheme="minorHAnsi" w:hAnsiTheme="majorHAnsi" w:cstheme="majorHAnsi"/>
          <w:color w:val="auto"/>
          <w:kern w:val="2"/>
          <w:sz w:val="22"/>
          <w:szCs w:val="22"/>
          <w:lang w:eastAsia="en-US"/>
          <w14:ligatures w14:val="standardContextual"/>
        </w:rPr>
      </w:pPr>
    </w:p>
    <w:p w14:paraId="1D43423B" w14:textId="77777777" w:rsidR="00264D40" w:rsidRPr="00264D40" w:rsidRDefault="00264D40" w:rsidP="00264D40">
      <w:pPr>
        <w:pStyle w:val="Question"/>
        <w:numPr>
          <w:ilvl w:val="0"/>
          <w:numId w:val="0"/>
        </w:numPr>
        <w:ind w:left="1080"/>
        <w:rPr>
          <w:rFonts w:asciiTheme="majorHAnsi" w:eastAsiaTheme="minorHAnsi" w:hAnsiTheme="majorHAnsi" w:cstheme="majorHAnsi"/>
          <w:color w:val="45C086"/>
          <w:kern w:val="2"/>
          <w:sz w:val="22"/>
          <w:szCs w:val="22"/>
          <w:lang w:eastAsia="en-US"/>
          <w14:ligatures w14:val="standardContextual"/>
        </w:rPr>
      </w:pPr>
    </w:p>
    <w:p w14:paraId="5FF22E30" w14:textId="2326C62D" w:rsidR="00D55C03" w:rsidRDefault="00D55C03" w:rsidP="00851FEF">
      <w:pPr>
        <w:rPr>
          <w:rFonts w:asciiTheme="majorHAnsi" w:hAnsiTheme="majorHAnsi" w:cstheme="majorHAnsi"/>
        </w:rPr>
      </w:pPr>
    </w:p>
    <w:p w14:paraId="31557A1B" w14:textId="4CE616AB" w:rsidR="00851FEF" w:rsidRDefault="00264D40" w:rsidP="00A730A0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  <w:r>
        <w:rPr>
          <w:noProof/>
          <w:color w:val="45C086"/>
        </w:rPr>
        <w:pict w14:anchorId="218D82F8">
          <v:rect id="_x0000_i1056" style="width:468pt;height:.3pt" o:hralign="center" o:hrstd="t" o:hr="t" fillcolor="#a0a0a0" stroked="f"/>
        </w:pict>
      </w:r>
    </w:p>
    <w:p w14:paraId="5A84E1D1" w14:textId="77777777" w:rsidR="00264D40" w:rsidRDefault="00264D40" w:rsidP="00A730A0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02E879A7" w14:textId="32008F44" w:rsidR="00A730A0" w:rsidRDefault="00A730A0" w:rsidP="00A730A0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  <w: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  <w:t>Acknowledgements and costs</w:t>
      </w:r>
    </w:p>
    <w:p w14:paraId="5F7F08BF" w14:textId="77777777" w:rsidR="00A730A0" w:rsidRDefault="00A730A0" w:rsidP="00A730A0">
      <w:pPr>
        <w:rPr>
          <w:rFonts w:asciiTheme="majorHAnsi" w:eastAsiaTheme="minorHAnsi" w:hAnsiTheme="majorHAnsi" w:cstheme="majorHAnsi"/>
          <w:b/>
          <w:bCs/>
          <w:color w:val="32449B"/>
          <w:kern w:val="2"/>
          <w:sz w:val="28"/>
          <w:szCs w:val="28"/>
          <w:lang w:eastAsia="en-US"/>
          <w14:ligatures w14:val="standardContextual"/>
        </w:rPr>
      </w:pPr>
    </w:p>
    <w:p w14:paraId="435BEA26" w14:textId="7E381F51" w:rsidR="00D55C03" w:rsidRPr="00264D40" w:rsidRDefault="00264D40" w:rsidP="00264D40">
      <w:pPr>
        <w:pStyle w:val="Question"/>
        <w:numPr>
          <w:ilvl w:val="0"/>
          <w:numId w:val="0"/>
        </w:numPr>
        <w:ind w:left="252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21. </w:t>
      </w:r>
      <w:r w:rsidR="00D55C03" w:rsidRPr="00264D4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Please confirm you will use this acknowledgment statement for</w:t>
      </w:r>
      <w:r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D55C03" w:rsidRPr="00264D4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conference abstracts or </w:t>
      </w:r>
      <w:proofErr w:type="gramStart"/>
      <w:r w:rsidR="00D55C03" w:rsidRPr="00264D4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publications </w:t>
      </w:r>
      <w:r w:rsidR="00851FEF" w:rsidRPr="00264D4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D55C03" w:rsidRPr="00264D4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(</w:t>
      </w:r>
      <w:proofErr w:type="gramEnd"/>
      <w:r w:rsidR="00D55C03" w:rsidRPr="00264D4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including internet publication):  </w:t>
      </w:r>
    </w:p>
    <w:p w14:paraId="071A5CFD" w14:textId="7E927E3E" w:rsidR="00D55C03" w:rsidRDefault="00A730A0" w:rsidP="00264D40">
      <w:pPr>
        <w:ind w:left="1080"/>
        <w:rPr>
          <w:rFonts w:asciiTheme="majorHAnsi" w:hAnsiTheme="majorHAnsi" w:cstheme="majorHAnsi"/>
          <w:i/>
        </w:rPr>
      </w:pPr>
      <w:r w:rsidRPr="00A730A0">
        <w:rPr>
          <w:rFonts w:asciiTheme="majorHAnsi" w:hAnsiTheme="majorHAnsi" w:cstheme="majorHAnsi"/>
          <w:i/>
        </w:rPr>
        <w:t xml:space="preserve">“This research has been conducted using the Genes &amp; Health study, and we thank the volunteers that have donated their samples and time to this research project. We acknowledge core funding to the study from the </w:t>
      </w:r>
      <w:proofErr w:type="spellStart"/>
      <w:r w:rsidRPr="00A730A0">
        <w:rPr>
          <w:rFonts w:asciiTheme="majorHAnsi" w:hAnsiTheme="majorHAnsi" w:cstheme="majorHAnsi"/>
          <w:i/>
        </w:rPr>
        <w:t>Wellcome</w:t>
      </w:r>
      <w:proofErr w:type="spellEnd"/>
      <w:r w:rsidRPr="00A730A0">
        <w:rPr>
          <w:rFonts w:asciiTheme="majorHAnsi" w:hAnsiTheme="majorHAnsi" w:cstheme="majorHAnsi"/>
          <w:i/>
        </w:rPr>
        <w:t xml:space="preserve"> Trust, Medical Research Council and HEFCE-Catalyst.”</w:t>
      </w:r>
    </w:p>
    <w:p w14:paraId="4B4E42D4" w14:textId="77777777" w:rsidR="00A730A0" w:rsidRDefault="00A730A0" w:rsidP="00A730A0">
      <w:pPr>
        <w:rPr>
          <w:rFonts w:asciiTheme="majorHAnsi" w:hAnsiTheme="majorHAnsi" w:cstheme="majorHAnsi"/>
        </w:rPr>
      </w:pPr>
    </w:p>
    <w:p w14:paraId="2B6863CA" w14:textId="61566ADB" w:rsidR="00D55C03" w:rsidRPr="00BD084B" w:rsidRDefault="00D55C03" w:rsidP="00264D40">
      <w:pPr>
        <w:ind w:left="1080"/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We recommend citation of our detailed cohort profile to provide a description of Genes &amp; Health in conference abstracts and publications. (</w:t>
      </w:r>
      <w:hyperlink r:id="rId11" w:history="1">
        <w:r w:rsidR="00F13FD1" w:rsidRPr="00BD084B">
          <w:rPr>
            <w:rStyle w:val="Hyperlink"/>
            <w:rFonts w:asciiTheme="majorHAnsi" w:hAnsiTheme="majorHAnsi" w:cstheme="majorHAnsi"/>
          </w:rPr>
          <w:t>https://academic.oup.com/ije/advance-article/doi/10.1093/ije/dyz174/5555939</w:t>
        </w:r>
      </w:hyperlink>
      <w:r w:rsidRPr="00BD084B">
        <w:rPr>
          <w:rFonts w:asciiTheme="majorHAnsi" w:hAnsiTheme="majorHAnsi" w:cstheme="majorHAnsi"/>
        </w:rPr>
        <w:t>)</w:t>
      </w:r>
    </w:p>
    <w:p w14:paraId="3DBB2D23" w14:textId="77777777" w:rsidR="00F13FD1" w:rsidRDefault="00F13FD1" w:rsidP="00F13FD1">
      <w:pPr>
        <w:ind w:left="2160"/>
        <w:rPr>
          <w:rFonts w:asciiTheme="majorHAnsi" w:hAnsiTheme="majorHAnsi" w:cstheme="majorHAnsi"/>
        </w:rPr>
      </w:pPr>
    </w:p>
    <w:p w14:paraId="61CE2B62" w14:textId="15416E62" w:rsidR="00851FEF" w:rsidRDefault="00851FEF" w:rsidP="00F13FD1">
      <w:pPr>
        <w:ind w:left="2160"/>
        <w:rPr>
          <w:rFonts w:asciiTheme="majorHAnsi" w:hAnsiTheme="majorHAnsi" w:cstheme="majorHAnsi"/>
        </w:rPr>
      </w:pPr>
      <w:r w:rsidRPr="00851FEF">
        <w:rPr>
          <w:rFonts w:asciiTheme="majorHAnsi" w:hAnsiTheme="majorHAnsi" w:cstheme="majorHAnsi"/>
        </w:rPr>
        <w:t>Yes / No</w:t>
      </w:r>
    </w:p>
    <w:p w14:paraId="7EBB49DE" w14:textId="77777777" w:rsidR="00264D40" w:rsidRDefault="00264D40" w:rsidP="00F13FD1">
      <w:pPr>
        <w:ind w:left="2160"/>
        <w:rPr>
          <w:rFonts w:asciiTheme="majorHAnsi" w:hAnsiTheme="majorHAnsi" w:cstheme="majorHAnsi"/>
        </w:rPr>
      </w:pPr>
    </w:p>
    <w:p w14:paraId="650552A6" w14:textId="1C9158AB" w:rsidR="00264D40" w:rsidRPr="00264D40" w:rsidRDefault="00264D40" w:rsidP="00264D40">
      <w:pPr>
        <w:pStyle w:val="Question"/>
        <w:numPr>
          <w:ilvl w:val="0"/>
          <w:numId w:val="0"/>
        </w:numPr>
        <w:ind w:left="252"/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</w:pPr>
      <w:r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2</w:t>
      </w:r>
      <w:r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>2. Costs</w:t>
      </w:r>
      <w:r w:rsidRPr="00264D40">
        <w:rPr>
          <w:rFonts w:asciiTheme="majorHAnsi" w:eastAsiaTheme="minorHAnsi" w:hAnsiTheme="majorHAnsi" w:cstheme="majorHAnsi"/>
          <w:b/>
          <w:bCs/>
          <w:color w:val="45C086"/>
          <w:kern w:val="2"/>
          <w:sz w:val="22"/>
          <w:szCs w:val="22"/>
          <w:lang w:eastAsia="en-US"/>
          <w14:ligatures w14:val="standardContextual"/>
        </w:rPr>
        <w:t xml:space="preserve"> </w:t>
      </w:r>
    </w:p>
    <w:p w14:paraId="400D9B23" w14:textId="77777777" w:rsidR="00264D40" w:rsidRPr="00BD084B" w:rsidRDefault="00264D40" w:rsidP="00264D40">
      <w:pPr>
        <w:rPr>
          <w:rFonts w:asciiTheme="majorHAnsi" w:hAnsiTheme="majorHAnsi" w:cstheme="majorHAnsi"/>
        </w:rPr>
      </w:pPr>
    </w:p>
    <w:p w14:paraId="44F9CB4A" w14:textId="0D26D6E0" w:rsidR="00A72C40" w:rsidRPr="00BD084B" w:rsidRDefault="007F2BD5" w:rsidP="00851FEF">
      <w:pPr>
        <w:ind w:left="1080"/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 xml:space="preserve">A costing template is available on </w:t>
      </w:r>
      <w:hyperlink r:id="rId12" w:history="1">
        <w:r w:rsidR="00A72C40" w:rsidRPr="00BD084B">
          <w:rPr>
            <w:rStyle w:val="Hyperlink"/>
            <w:rFonts w:asciiTheme="majorHAnsi" w:hAnsiTheme="majorHAnsi" w:cstheme="majorHAnsi"/>
          </w:rPr>
          <w:t>http://www.genesandhealth.org/</w:t>
        </w:r>
      </w:hyperlink>
      <w:r w:rsidR="00A72C40" w:rsidRPr="00BD084B">
        <w:rPr>
          <w:rFonts w:asciiTheme="majorHAnsi" w:hAnsiTheme="majorHAnsi" w:cstheme="majorHAnsi"/>
        </w:rPr>
        <w:t xml:space="preserve">. Please contact </w:t>
      </w:r>
      <w:hyperlink r:id="rId13" w:history="1">
        <w:r w:rsidR="00670ACC" w:rsidRPr="00262F2A">
          <w:rPr>
            <w:rStyle w:val="Hyperlink"/>
            <w:rFonts w:asciiTheme="majorHAnsi" w:hAnsiTheme="majorHAnsi" w:cstheme="majorHAnsi"/>
          </w:rPr>
          <w:t>genesandhealth@qmul.ac.uk</w:t>
        </w:r>
      </w:hyperlink>
      <w:r w:rsidR="00670ACC">
        <w:rPr>
          <w:rFonts w:asciiTheme="majorHAnsi" w:hAnsiTheme="majorHAnsi" w:cstheme="majorHAnsi"/>
        </w:rPr>
        <w:t xml:space="preserve"> </w:t>
      </w:r>
      <w:r w:rsidR="00A72C40" w:rsidRPr="00BD084B">
        <w:rPr>
          <w:rFonts w:asciiTheme="majorHAnsi" w:hAnsiTheme="majorHAnsi" w:cstheme="majorHAnsi"/>
        </w:rPr>
        <w:t xml:space="preserve">to discuss costing for your study. </w:t>
      </w:r>
    </w:p>
    <w:p w14:paraId="0ADE6256" w14:textId="77777777" w:rsidR="00A72C40" w:rsidRDefault="00A72C40">
      <w:pPr>
        <w:ind w:left="720"/>
        <w:rPr>
          <w:rFonts w:asciiTheme="majorHAnsi" w:hAnsiTheme="majorHAnsi" w:cstheme="majorHAnsi"/>
        </w:rPr>
      </w:pPr>
    </w:p>
    <w:p w14:paraId="158DEE1A" w14:textId="77777777" w:rsidR="00851FEF" w:rsidRPr="00BD084B" w:rsidRDefault="00851FEF">
      <w:pPr>
        <w:ind w:left="720"/>
        <w:rPr>
          <w:rFonts w:asciiTheme="majorHAnsi" w:hAnsiTheme="majorHAnsi" w:cstheme="majorHAnsi"/>
        </w:rPr>
      </w:pPr>
    </w:p>
    <w:p w14:paraId="781C69EB" w14:textId="0A346871" w:rsidR="00BF3D2F" w:rsidRPr="00BD084B" w:rsidRDefault="00A72C40">
      <w:pPr>
        <w:ind w:left="720"/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Study c</w:t>
      </w:r>
      <w:r w:rsidR="007F2BD5" w:rsidRPr="00BD084B">
        <w:rPr>
          <w:rFonts w:asciiTheme="majorHAnsi" w:hAnsiTheme="majorHAnsi" w:cstheme="majorHAnsi"/>
        </w:rPr>
        <w:t>osts</w:t>
      </w:r>
      <w:r w:rsidRPr="00BD084B">
        <w:rPr>
          <w:rFonts w:asciiTheme="majorHAnsi" w:hAnsiTheme="majorHAnsi" w:cstheme="majorHAnsi"/>
        </w:rPr>
        <w:t>:</w:t>
      </w:r>
      <w:r w:rsidR="00C66AC3" w:rsidRPr="00BD084B">
        <w:rPr>
          <w:rFonts w:asciiTheme="majorHAnsi" w:hAnsiTheme="majorHAnsi" w:cstheme="majorHAnsi"/>
        </w:rPr>
        <w:t xml:space="preserve"> </w:t>
      </w:r>
    </w:p>
    <w:p w14:paraId="0FA1DE65" w14:textId="4FDD8FA6" w:rsidR="00A72C40" w:rsidRPr="00BD084B" w:rsidRDefault="00A72C40">
      <w:pPr>
        <w:ind w:left="720"/>
        <w:rPr>
          <w:rFonts w:asciiTheme="majorHAnsi" w:hAnsiTheme="majorHAnsi" w:cstheme="majorHAnsi"/>
        </w:rPr>
      </w:pPr>
    </w:p>
    <w:p w14:paraId="7B237AC3" w14:textId="184591DB" w:rsidR="00BF3D2F" w:rsidRPr="00BD084B" w:rsidRDefault="00A72C40" w:rsidP="00C22BF3">
      <w:pPr>
        <w:ind w:left="720"/>
        <w:rPr>
          <w:rFonts w:asciiTheme="majorHAnsi" w:hAnsiTheme="majorHAnsi" w:cstheme="majorHAnsi"/>
        </w:rPr>
      </w:pPr>
      <w:r w:rsidRPr="00BD084B">
        <w:rPr>
          <w:rFonts w:asciiTheme="majorHAnsi" w:hAnsiTheme="majorHAnsi" w:cstheme="majorHAnsi"/>
        </w:rPr>
        <w:t>Source of funding:</w:t>
      </w:r>
      <w:bookmarkStart w:id="0" w:name="_gjdgxs" w:colFirst="0" w:colLast="0"/>
      <w:bookmarkStart w:id="1" w:name="_30j0zll" w:colFirst="0" w:colLast="0"/>
      <w:bookmarkStart w:id="2" w:name="_3znysh7" w:colFirst="0" w:colLast="0"/>
      <w:bookmarkEnd w:id="0"/>
      <w:bookmarkEnd w:id="1"/>
      <w:bookmarkEnd w:id="2"/>
      <w:r w:rsidR="00CF076D" w:rsidRPr="00BD084B">
        <w:rPr>
          <w:rFonts w:asciiTheme="majorHAnsi" w:hAnsiTheme="majorHAnsi" w:cstheme="majorHAnsi"/>
        </w:rPr>
        <w:t xml:space="preserve"> </w:t>
      </w:r>
      <w:r w:rsidR="001D43AA">
        <w:rPr>
          <w:rFonts w:asciiTheme="majorHAnsi" w:hAnsiTheme="majorHAnsi" w:cstheme="majorHAnsi"/>
        </w:rPr>
        <w:t xml:space="preserve"> </w:t>
      </w:r>
    </w:p>
    <w:sectPr w:rsidR="00BF3D2F" w:rsidRPr="00BD084B" w:rsidSect="00F927AE">
      <w:headerReference w:type="default" r:id="rId14"/>
      <w:footerReference w:type="even" r:id="rId15"/>
      <w:footerReference w:type="default" r:id="rId16"/>
      <w:pgSz w:w="11900" w:h="16840"/>
      <w:pgMar w:top="567" w:right="567" w:bottom="397" w:left="567" w:header="720" w:footer="283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8D1A0" w14:textId="77777777" w:rsidR="00DF5EF6" w:rsidRDefault="00DF5EF6">
      <w:r>
        <w:separator/>
      </w:r>
    </w:p>
  </w:endnote>
  <w:endnote w:type="continuationSeparator" w:id="0">
    <w:p w14:paraId="60ED745E" w14:textId="77777777" w:rsidR="00DF5EF6" w:rsidRDefault="00DF5E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489567"/>
      <w:docPartObj>
        <w:docPartGallery w:val="Page Numbers (Bottom of Page)"/>
        <w:docPartUnique/>
      </w:docPartObj>
    </w:sdtPr>
    <w:sdtContent>
      <w:p w14:paraId="75D1A9EF" w14:textId="192D6A97" w:rsidR="00F927AE" w:rsidRDefault="00F927AE" w:rsidP="005C7A3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04738C" w14:textId="77777777" w:rsidR="00F927AE" w:rsidRDefault="00F927AE" w:rsidP="00F927A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80959833"/>
      <w:docPartObj>
        <w:docPartGallery w:val="Page Numbers (Bottom of Page)"/>
        <w:docPartUnique/>
      </w:docPartObj>
    </w:sdtPr>
    <w:sdtContent>
      <w:p w14:paraId="403C9778" w14:textId="02733E19" w:rsidR="00F927AE" w:rsidRDefault="00F927AE" w:rsidP="005C7A3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20B63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27670AF7" w14:textId="1EAFE914" w:rsidR="00F927AE" w:rsidRPr="00786F89" w:rsidRDefault="00F927AE" w:rsidP="00F927AE">
    <w:pPr>
      <w:tabs>
        <w:tab w:val="center" w:pos="4320"/>
        <w:tab w:val="right" w:pos="8640"/>
      </w:tabs>
      <w:spacing w:after="720"/>
      <w:ind w:right="360"/>
      <w:rPr>
        <w:rFonts w:asciiTheme="majorHAnsi" w:hAnsiTheme="majorHAnsi" w:cstheme="majorHAnsi"/>
      </w:rPr>
    </w:pPr>
    <w:r w:rsidRPr="00786F89">
      <w:rPr>
        <w:rFonts w:asciiTheme="majorHAnsi" w:hAnsiTheme="majorHAnsi" w:cstheme="majorHAnsi"/>
      </w:rPr>
      <w:t>Genes &amp; Health Application Form, V</w:t>
    </w:r>
    <w:r w:rsidR="00F81205" w:rsidRPr="00786F89">
      <w:rPr>
        <w:rFonts w:asciiTheme="majorHAnsi" w:hAnsiTheme="majorHAnsi" w:cstheme="majorHAnsi"/>
      </w:rPr>
      <w:t>5.0</w:t>
    </w:r>
    <w:r w:rsidR="00912E7A" w:rsidRPr="00786F89">
      <w:rPr>
        <w:rFonts w:asciiTheme="majorHAnsi" w:hAnsiTheme="majorHAnsi" w:cstheme="majorHAnsi"/>
      </w:rPr>
      <w:t xml:space="preserve"> </w:t>
    </w:r>
    <w:r w:rsidR="00F81205" w:rsidRPr="00786F89">
      <w:rPr>
        <w:rFonts w:asciiTheme="majorHAnsi" w:hAnsiTheme="majorHAnsi" w:cstheme="majorHAnsi"/>
      </w:rPr>
      <w:t>15Apr</w:t>
    </w:r>
    <w:r w:rsidR="00062CB9" w:rsidRPr="00786F89">
      <w:rPr>
        <w:rFonts w:asciiTheme="majorHAnsi" w:hAnsiTheme="majorHAnsi" w:cstheme="majorHAnsi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F647A" w14:textId="77777777" w:rsidR="00DF5EF6" w:rsidRDefault="00DF5EF6">
      <w:r>
        <w:separator/>
      </w:r>
    </w:p>
  </w:footnote>
  <w:footnote w:type="continuationSeparator" w:id="0">
    <w:p w14:paraId="089280A7" w14:textId="77777777" w:rsidR="00DF5EF6" w:rsidRDefault="00DF5E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C1732" w14:textId="51B88F86" w:rsidR="00786F89" w:rsidRDefault="00786F89">
    <w:pPr>
      <w:pStyle w:val="Header"/>
    </w:pPr>
    <w:r w:rsidRPr="00BD084B">
      <w:rPr>
        <w:rFonts w:asciiTheme="majorHAnsi" w:hAnsiTheme="majorHAnsi" w:cstheme="majorHAnsi"/>
        <w:noProof/>
      </w:rPr>
      <w:drawing>
        <wp:anchor distT="0" distB="0" distL="114300" distR="114300" simplePos="0" relativeHeight="251659264" behindDoc="0" locked="0" layoutInCell="1" allowOverlap="1" wp14:anchorId="3066D932" wp14:editId="32F0E10B">
          <wp:simplePos x="0" y="0"/>
          <wp:positionH relativeFrom="column">
            <wp:posOffset>5086350</wp:posOffset>
          </wp:positionH>
          <wp:positionV relativeFrom="paragraph">
            <wp:posOffset>-266700</wp:posOffset>
          </wp:positionV>
          <wp:extent cx="1845310" cy="475615"/>
          <wp:effectExtent l="0" t="0" r="2540" b="635"/>
          <wp:wrapThrough wrapText="bothSides">
            <wp:wrapPolygon edited="0">
              <wp:start x="0" y="0"/>
              <wp:lineTo x="0" y="20764"/>
              <wp:lineTo x="21407" y="20764"/>
              <wp:lineTo x="21407" y="0"/>
              <wp:lineTo x="0" y="0"/>
            </wp:wrapPolygon>
          </wp:wrapThrough>
          <wp:docPr id="98386900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3869002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5310" cy="475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F24A8"/>
    <w:multiLevelType w:val="multilevel"/>
    <w:tmpl w:val="7896B1DE"/>
    <w:lvl w:ilvl="0">
      <w:start w:val="1"/>
      <w:numFmt w:val="decimal"/>
      <w:lvlText w:val="%1."/>
      <w:lvlJc w:val="left"/>
      <w:pPr>
        <w:ind w:left="72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0D65002D"/>
    <w:multiLevelType w:val="multilevel"/>
    <w:tmpl w:val="82C0A4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6307C"/>
    <w:multiLevelType w:val="multilevel"/>
    <w:tmpl w:val="0452206A"/>
    <w:lvl w:ilvl="0">
      <w:start w:val="1"/>
      <w:numFmt w:val="decimal"/>
      <w:pStyle w:val="Question"/>
      <w:lvlText w:val="%1."/>
      <w:lvlJc w:val="left"/>
      <w:pPr>
        <w:ind w:left="72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" w15:restartNumberingAfterBreak="0">
    <w:nsid w:val="229B4C44"/>
    <w:multiLevelType w:val="multilevel"/>
    <w:tmpl w:val="16BEB840"/>
    <w:lvl w:ilvl="0">
      <w:start w:val="1"/>
      <w:numFmt w:val="decimal"/>
      <w:lvlText w:val="%1)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4" w15:restartNumberingAfterBreak="0">
    <w:nsid w:val="35A964C0"/>
    <w:multiLevelType w:val="hybridMultilevel"/>
    <w:tmpl w:val="D3E454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915724"/>
    <w:multiLevelType w:val="hybridMultilevel"/>
    <w:tmpl w:val="82C0A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71D91"/>
    <w:multiLevelType w:val="hybridMultilevel"/>
    <w:tmpl w:val="F0D4A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E90537"/>
    <w:multiLevelType w:val="hybridMultilevel"/>
    <w:tmpl w:val="5C105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9A0398"/>
    <w:multiLevelType w:val="hybridMultilevel"/>
    <w:tmpl w:val="FE105D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F06A6B"/>
    <w:multiLevelType w:val="multilevel"/>
    <w:tmpl w:val="B732B23C"/>
    <w:lvl w:ilvl="0">
      <w:start w:val="1"/>
      <w:numFmt w:val="decimal"/>
      <w:lvlText w:val="%1."/>
      <w:lvlJc w:val="left"/>
      <w:pPr>
        <w:ind w:left="360" w:firstLine="360"/>
      </w:pPr>
    </w:lvl>
    <w:lvl w:ilvl="1">
      <w:start w:val="1"/>
      <w:numFmt w:val="lowerLetter"/>
      <w:lvlText w:val="%2."/>
      <w:lvlJc w:val="left"/>
      <w:pPr>
        <w:ind w:left="1080" w:firstLine="1800"/>
      </w:pPr>
    </w:lvl>
    <w:lvl w:ilvl="2">
      <w:start w:val="1"/>
      <w:numFmt w:val="lowerRoman"/>
      <w:lvlText w:val="%3."/>
      <w:lvlJc w:val="right"/>
      <w:pPr>
        <w:ind w:left="1800" w:firstLine="3420"/>
      </w:pPr>
    </w:lvl>
    <w:lvl w:ilvl="3">
      <w:start w:val="1"/>
      <w:numFmt w:val="decimal"/>
      <w:lvlText w:val="%4."/>
      <w:lvlJc w:val="left"/>
      <w:pPr>
        <w:ind w:left="2520" w:firstLine="4680"/>
      </w:pPr>
    </w:lvl>
    <w:lvl w:ilvl="4">
      <w:start w:val="1"/>
      <w:numFmt w:val="lowerLetter"/>
      <w:lvlText w:val="%5."/>
      <w:lvlJc w:val="left"/>
      <w:pPr>
        <w:ind w:left="3240" w:firstLine="6120"/>
      </w:pPr>
    </w:lvl>
    <w:lvl w:ilvl="5">
      <w:start w:val="1"/>
      <w:numFmt w:val="lowerRoman"/>
      <w:lvlText w:val="%6."/>
      <w:lvlJc w:val="right"/>
      <w:pPr>
        <w:ind w:left="3960" w:firstLine="7740"/>
      </w:pPr>
    </w:lvl>
    <w:lvl w:ilvl="6">
      <w:start w:val="1"/>
      <w:numFmt w:val="decimal"/>
      <w:lvlText w:val="%7."/>
      <w:lvlJc w:val="left"/>
      <w:pPr>
        <w:ind w:left="4680" w:firstLine="9000"/>
      </w:pPr>
    </w:lvl>
    <w:lvl w:ilvl="7">
      <w:start w:val="1"/>
      <w:numFmt w:val="lowerLetter"/>
      <w:lvlText w:val="%8."/>
      <w:lvlJc w:val="left"/>
      <w:pPr>
        <w:ind w:left="5400" w:firstLine="10440"/>
      </w:pPr>
    </w:lvl>
    <w:lvl w:ilvl="8">
      <w:start w:val="1"/>
      <w:numFmt w:val="lowerRoman"/>
      <w:lvlText w:val="%9."/>
      <w:lvlJc w:val="right"/>
      <w:pPr>
        <w:ind w:left="6120" w:firstLine="12060"/>
      </w:pPr>
    </w:lvl>
  </w:abstractNum>
  <w:abstractNum w:abstractNumId="10" w15:restartNumberingAfterBreak="0">
    <w:nsid w:val="6FBA0C55"/>
    <w:multiLevelType w:val="multilevel"/>
    <w:tmpl w:val="821873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6696BDB"/>
    <w:multiLevelType w:val="hybridMultilevel"/>
    <w:tmpl w:val="F918D8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A740954"/>
    <w:multiLevelType w:val="hybridMultilevel"/>
    <w:tmpl w:val="2C342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7750629">
    <w:abstractNumId w:val="9"/>
  </w:num>
  <w:num w:numId="2" w16cid:durableId="1284340487">
    <w:abstractNumId w:val="2"/>
  </w:num>
  <w:num w:numId="3" w16cid:durableId="1889294198">
    <w:abstractNumId w:val="3"/>
  </w:num>
  <w:num w:numId="4" w16cid:durableId="757949507">
    <w:abstractNumId w:val="10"/>
  </w:num>
  <w:num w:numId="5" w16cid:durableId="290090472">
    <w:abstractNumId w:val="8"/>
  </w:num>
  <w:num w:numId="6" w16cid:durableId="1656227218">
    <w:abstractNumId w:val="5"/>
  </w:num>
  <w:num w:numId="7" w16cid:durableId="1998456328">
    <w:abstractNumId w:val="1"/>
  </w:num>
  <w:num w:numId="8" w16cid:durableId="411050770">
    <w:abstractNumId w:val="4"/>
  </w:num>
  <w:num w:numId="9" w16cid:durableId="503401178">
    <w:abstractNumId w:val="0"/>
  </w:num>
  <w:num w:numId="10" w16cid:durableId="293682918">
    <w:abstractNumId w:val="7"/>
  </w:num>
  <w:num w:numId="11" w16cid:durableId="2118212632">
    <w:abstractNumId w:val="6"/>
  </w:num>
  <w:num w:numId="12" w16cid:durableId="1354573131">
    <w:abstractNumId w:val="12"/>
  </w:num>
  <w:num w:numId="13" w16cid:durableId="1180392393">
    <w:abstractNumId w:val="11"/>
  </w:num>
  <w:num w:numId="14" w16cid:durableId="29599072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255797279">
    <w:abstractNumId w:val="2"/>
  </w:num>
  <w:num w:numId="16" w16cid:durableId="1261990959">
    <w:abstractNumId w:val="2"/>
  </w:num>
  <w:num w:numId="17" w16cid:durableId="1915359652">
    <w:abstractNumId w:val="2"/>
  </w:num>
  <w:num w:numId="18" w16cid:durableId="1976058314">
    <w:abstractNumId w:val="2"/>
  </w:num>
  <w:num w:numId="19" w16cid:durableId="907618863">
    <w:abstractNumId w:val="2"/>
  </w:num>
  <w:num w:numId="20" w16cid:durableId="152913771">
    <w:abstractNumId w:val="2"/>
  </w:num>
  <w:num w:numId="21" w16cid:durableId="813638773">
    <w:abstractNumId w:val="2"/>
  </w:num>
  <w:num w:numId="22" w16cid:durableId="490021961">
    <w:abstractNumId w:val="2"/>
  </w:num>
  <w:num w:numId="23" w16cid:durableId="624310094">
    <w:abstractNumId w:val="2"/>
  </w:num>
  <w:num w:numId="24" w16cid:durableId="1780643912">
    <w:abstractNumId w:val="2"/>
  </w:num>
  <w:num w:numId="25" w16cid:durableId="350423093">
    <w:abstractNumId w:val="2"/>
  </w:num>
  <w:num w:numId="26" w16cid:durableId="1797796101">
    <w:abstractNumId w:val="2"/>
  </w:num>
  <w:num w:numId="27" w16cid:durableId="1185290159">
    <w:abstractNumId w:val="2"/>
  </w:num>
  <w:num w:numId="28" w16cid:durableId="563761963">
    <w:abstractNumId w:val="2"/>
  </w:num>
  <w:num w:numId="29" w16cid:durableId="1876113086">
    <w:abstractNumId w:val="2"/>
  </w:num>
  <w:num w:numId="30" w16cid:durableId="917323201">
    <w:abstractNumId w:val="2"/>
  </w:num>
  <w:num w:numId="31" w16cid:durableId="811754818">
    <w:abstractNumId w:val="2"/>
  </w:num>
  <w:num w:numId="32" w16cid:durableId="655383843">
    <w:abstractNumId w:val="2"/>
  </w:num>
  <w:num w:numId="33" w16cid:durableId="880046393">
    <w:abstractNumId w:val="2"/>
  </w:num>
  <w:num w:numId="34" w16cid:durableId="902568585">
    <w:abstractNumId w:val="2"/>
  </w:num>
  <w:num w:numId="35" w16cid:durableId="610824575">
    <w:abstractNumId w:val="2"/>
  </w:num>
  <w:num w:numId="36" w16cid:durableId="864486709">
    <w:abstractNumId w:val="2"/>
  </w:num>
  <w:num w:numId="37" w16cid:durableId="2106728015">
    <w:abstractNumId w:val="2"/>
    <w:lvlOverride w:ilvl="0">
      <w:startOverride w:val="20"/>
    </w:lvlOverride>
  </w:num>
  <w:num w:numId="38" w16cid:durableId="61803234">
    <w:abstractNumId w:val="2"/>
  </w:num>
  <w:num w:numId="39" w16cid:durableId="1514880827">
    <w:abstractNumId w:val="2"/>
  </w:num>
  <w:num w:numId="40" w16cid:durableId="316763343">
    <w:abstractNumId w:val="2"/>
  </w:num>
  <w:num w:numId="41" w16cid:durableId="178087547">
    <w:abstractNumId w:val="2"/>
    <w:lvlOverride w:ilvl="0">
      <w:startOverride w:val="21"/>
    </w:lvlOverride>
  </w:num>
  <w:num w:numId="42" w16cid:durableId="640504748">
    <w:abstractNumId w:val="2"/>
  </w:num>
  <w:num w:numId="43" w16cid:durableId="734359310">
    <w:abstractNumId w:val="2"/>
    <w:lvlOverride w:ilvl="0">
      <w:startOverride w:val="22"/>
    </w:lvlOverride>
  </w:num>
  <w:num w:numId="44" w16cid:durableId="526993090">
    <w:abstractNumId w:val="2"/>
    <w:lvlOverride w:ilvl="0">
      <w:startOverride w:val="22"/>
    </w:lvlOverride>
  </w:num>
  <w:num w:numId="45" w16cid:durableId="9947206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ytjS2NLE0MzY3NzdQ0lEKTi0uzszPAymwqAUA2zHDRywAAAA="/>
  </w:docVars>
  <w:rsids>
    <w:rsidRoot w:val="00BF3D2F"/>
    <w:rsid w:val="00005880"/>
    <w:rsid w:val="000069F3"/>
    <w:rsid w:val="00043C24"/>
    <w:rsid w:val="0005340F"/>
    <w:rsid w:val="0005495E"/>
    <w:rsid w:val="00062CB9"/>
    <w:rsid w:val="00064E9F"/>
    <w:rsid w:val="00066383"/>
    <w:rsid w:val="00084824"/>
    <w:rsid w:val="000A3A8C"/>
    <w:rsid w:val="00113A52"/>
    <w:rsid w:val="0011508D"/>
    <w:rsid w:val="00121FB6"/>
    <w:rsid w:val="00133E59"/>
    <w:rsid w:val="00163426"/>
    <w:rsid w:val="00175E26"/>
    <w:rsid w:val="00190CF1"/>
    <w:rsid w:val="001A4A65"/>
    <w:rsid w:val="001B19E5"/>
    <w:rsid w:val="001B431C"/>
    <w:rsid w:val="001D43AA"/>
    <w:rsid w:val="002135A3"/>
    <w:rsid w:val="002135EF"/>
    <w:rsid w:val="0021387C"/>
    <w:rsid w:val="00215C7F"/>
    <w:rsid w:val="002318CE"/>
    <w:rsid w:val="00257967"/>
    <w:rsid w:val="00264D40"/>
    <w:rsid w:val="002656A7"/>
    <w:rsid w:val="002850B8"/>
    <w:rsid w:val="002A2156"/>
    <w:rsid w:val="002B1911"/>
    <w:rsid w:val="002B662C"/>
    <w:rsid w:val="002E7C43"/>
    <w:rsid w:val="002F34C0"/>
    <w:rsid w:val="00302B2F"/>
    <w:rsid w:val="00332551"/>
    <w:rsid w:val="003370FF"/>
    <w:rsid w:val="003540F9"/>
    <w:rsid w:val="00365D64"/>
    <w:rsid w:val="00366607"/>
    <w:rsid w:val="00385BBC"/>
    <w:rsid w:val="0039295E"/>
    <w:rsid w:val="00394A90"/>
    <w:rsid w:val="003B41A0"/>
    <w:rsid w:val="003C68E8"/>
    <w:rsid w:val="003C694C"/>
    <w:rsid w:val="003E2E50"/>
    <w:rsid w:val="003F28DC"/>
    <w:rsid w:val="00411DC6"/>
    <w:rsid w:val="00421955"/>
    <w:rsid w:val="004233D8"/>
    <w:rsid w:val="004321F1"/>
    <w:rsid w:val="00434575"/>
    <w:rsid w:val="0044177A"/>
    <w:rsid w:val="004420C3"/>
    <w:rsid w:val="0045029B"/>
    <w:rsid w:val="004814A2"/>
    <w:rsid w:val="004B34EF"/>
    <w:rsid w:val="004D04FB"/>
    <w:rsid w:val="004F36FE"/>
    <w:rsid w:val="005063E6"/>
    <w:rsid w:val="00517B0B"/>
    <w:rsid w:val="00540699"/>
    <w:rsid w:val="00545A1F"/>
    <w:rsid w:val="00576930"/>
    <w:rsid w:val="00585757"/>
    <w:rsid w:val="005D7382"/>
    <w:rsid w:val="00616172"/>
    <w:rsid w:val="00637896"/>
    <w:rsid w:val="00652D26"/>
    <w:rsid w:val="00666D11"/>
    <w:rsid w:val="00670ACC"/>
    <w:rsid w:val="00676CF1"/>
    <w:rsid w:val="006823B6"/>
    <w:rsid w:val="006865F4"/>
    <w:rsid w:val="00690717"/>
    <w:rsid w:val="00693263"/>
    <w:rsid w:val="006A0BFF"/>
    <w:rsid w:val="006A3A4E"/>
    <w:rsid w:val="006B099E"/>
    <w:rsid w:val="006B0E3D"/>
    <w:rsid w:val="006B666F"/>
    <w:rsid w:val="006C2378"/>
    <w:rsid w:val="007003B2"/>
    <w:rsid w:val="00744654"/>
    <w:rsid w:val="00755192"/>
    <w:rsid w:val="00755444"/>
    <w:rsid w:val="007837DA"/>
    <w:rsid w:val="00786F89"/>
    <w:rsid w:val="00790005"/>
    <w:rsid w:val="007A02D1"/>
    <w:rsid w:val="007B0D92"/>
    <w:rsid w:val="007E2422"/>
    <w:rsid w:val="007F2BD5"/>
    <w:rsid w:val="007F346F"/>
    <w:rsid w:val="00820B63"/>
    <w:rsid w:val="00825B21"/>
    <w:rsid w:val="0083103A"/>
    <w:rsid w:val="008506F1"/>
    <w:rsid w:val="00851FEF"/>
    <w:rsid w:val="00862533"/>
    <w:rsid w:val="00881641"/>
    <w:rsid w:val="00895B88"/>
    <w:rsid w:val="00897FDA"/>
    <w:rsid w:val="008B5B00"/>
    <w:rsid w:val="008D0AD0"/>
    <w:rsid w:val="008F142A"/>
    <w:rsid w:val="008F28F9"/>
    <w:rsid w:val="00912E7A"/>
    <w:rsid w:val="00920E3D"/>
    <w:rsid w:val="00922468"/>
    <w:rsid w:val="009366BE"/>
    <w:rsid w:val="0095410D"/>
    <w:rsid w:val="009661C2"/>
    <w:rsid w:val="00982AD0"/>
    <w:rsid w:val="00983AF5"/>
    <w:rsid w:val="009A11D0"/>
    <w:rsid w:val="009A2204"/>
    <w:rsid w:val="009E0CF6"/>
    <w:rsid w:val="00A06802"/>
    <w:rsid w:val="00A3279B"/>
    <w:rsid w:val="00A52AC4"/>
    <w:rsid w:val="00A5751B"/>
    <w:rsid w:val="00A60CAD"/>
    <w:rsid w:val="00A72C40"/>
    <w:rsid w:val="00A730A0"/>
    <w:rsid w:val="00A8306A"/>
    <w:rsid w:val="00AA046A"/>
    <w:rsid w:val="00AA5815"/>
    <w:rsid w:val="00AC2F67"/>
    <w:rsid w:val="00AE2CA5"/>
    <w:rsid w:val="00AF154E"/>
    <w:rsid w:val="00B07F8F"/>
    <w:rsid w:val="00B20E6F"/>
    <w:rsid w:val="00B403F0"/>
    <w:rsid w:val="00B4176F"/>
    <w:rsid w:val="00B53EB2"/>
    <w:rsid w:val="00B724E2"/>
    <w:rsid w:val="00BA344C"/>
    <w:rsid w:val="00BC0F49"/>
    <w:rsid w:val="00BC15AB"/>
    <w:rsid w:val="00BD084B"/>
    <w:rsid w:val="00BD765B"/>
    <w:rsid w:val="00BF3D2F"/>
    <w:rsid w:val="00C049B8"/>
    <w:rsid w:val="00C12576"/>
    <w:rsid w:val="00C22AC7"/>
    <w:rsid w:val="00C22BF3"/>
    <w:rsid w:val="00C244E0"/>
    <w:rsid w:val="00C27FEE"/>
    <w:rsid w:val="00C3727E"/>
    <w:rsid w:val="00C46DB9"/>
    <w:rsid w:val="00C474A3"/>
    <w:rsid w:val="00C65F83"/>
    <w:rsid w:val="00C66AC3"/>
    <w:rsid w:val="00C83E03"/>
    <w:rsid w:val="00CA30F8"/>
    <w:rsid w:val="00CB0AA6"/>
    <w:rsid w:val="00CB44D6"/>
    <w:rsid w:val="00CC00D8"/>
    <w:rsid w:val="00CC5F5E"/>
    <w:rsid w:val="00CE547F"/>
    <w:rsid w:val="00CE7A97"/>
    <w:rsid w:val="00CF076D"/>
    <w:rsid w:val="00D21255"/>
    <w:rsid w:val="00D23EE3"/>
    <w:rsid w:val="00D242D6"/>
    <w:rsid w:val="00D318CA"/>
    <w:rsid w:val="00D371E4"/>
    <w:rsid w:val="00D37E22"/>
    <w:rsid w:val="00D54442"/>
    <w:rsid w:val="00D55C03"/>
    <w:rsid w:val="00D84080"/>
    <w:rsid w:val="00DC25D5"/>
    <w:rsid w:val="00DC2DE8"/>
    <w:rsid w:val="00DD17A0"/>
    <w:rsid w:val="00DE4BC1"/>
    <w:rsid w:val="00DF3687"/>
    <w:rsid w:val="00DF5EF6"/>
    <w:rsid w:val="00DF73CC"/>
    <w:rsid w:val="00E10A3E"/>
    <w:rsid w:val="00E11B5B"/>
    <w:rsid w:val="00E458FC"/>
    <w:rsid w:val="00E97F19"/>
    <w:rsid w:val="00EA18EE"/>
    <w:rsid w:val="00EE099F"/>
    <w:rsid w:val="00F1186D"/>
    <w:rsid w:val="00F13FD1"/>
    <w:rsid w:val="00F15217"/>
    <w:rsid w:val="00F219A9"/>
    <w:rsid w:val="00F31DDA"/>
    <w:rsid w:val="00F3262B"/>
    <w:rsid w:val="00F50963"/>
    <w:rsid w:val="00F560D6"/>
    <w:rsid w:val="00F7047E"/>
    <w:rsid w:val="00F81205"/>
    <w:rsid w:val="00F90A41"/>
    <w:rsid w:val="00F927AE"/>
    <w:rsid w:val="00FB20A6"/>
    <w:rsid w:val="00FB63CA"/>
    <w:rsid w:val="00FF3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B47DCC"/>
  <w15:docId w15:val="{D639BBCC-BA4C-B14D-8F46-C07A4E2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000000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75E26"/>
    <w:pPr>
      <w:spacing w:before="100" w:beforeAutospacing="1" w:after="100" w:afterAutospacing="1"/>
    </w:pPr>
    <w:rPr>
      <w:rFonts w:ascii="Times" w:hAnsi="Times" w:cs="Times New Roman"/>
      <w:color w:val="auto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175E2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75E2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5E26"/>
  </w:style>
  <w:style w:type="paragraph" w:styleId="Footer">
    <w:name w:val="footer"/>
    <w:basedOn w:val="Normal"/>
    <w:link w:val="FooterChar"/>
    <w:uiPriority w:val="99"/>
    <w:unhideWhenUsed/>
    <w:rsid w:val="00175E2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5E26"/>
  </w:style>
  <w:style w:type="character" w:styleId="PageNumber">
    <w:name w:val="page number"/>
    <w:basedOn w:val="DefaultParagraphFont"/>
    <w:uiPriority w:val="99"/>
    <w:semiHidden/>
    <w:unhideWhenUsed/>
    <w:rsid w:val="00F927AE"/>
  </w:style>
  <w:style w:type="paragraph" w:styleId="BalloonText">
    <w:name w:val="Balloon Text"/>
    <w:basedOn w:val="Normal"/>
    <w:link w:val="BalloonTextChar"/>
    <w:uiPriority w:val="99"/>
    <w:semiHidden/>
    <w:unhideWhenUsed/>
    <w:rsid w:val="00F927A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7AE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345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45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45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45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45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3EB2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2C4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4233D8"/>
    <w:rPr>
      <w:color w:val="605E5C"/>
      <w:shd w:val="clear" w:color="auto" w:fill="E1DFDD"/>
    </w:rPr>
  </w:style>
  <w:style w:type="paragraph" w:customStyle="1" w:styleId="AppHeader">
    <w:name w:val="AppHeader"/>
    <w:basedOn w:val="Normal"/>
    <w:rsid w:val="00133E59"/>
    <w:pPr>
      <w:shd w:val="clear" w:color="auto" w:fill="D0CECE" w:themeFill="background2" w:themeFillShade="E6"/>
      <w:spacing w:after="120"/>
    </w:pPr>
    <w:rPr>
      <w:sz w:val="28"/>
    </w:rPr>
  </w:style>
  <w:style w:type="paragraph" w:customStyle="1" w:styleId="Question">
    <w:name w:val="Question"/>
    <w:basedOn w:val="Normal"/>
    <w:rsid w:val="00F13FD1"/>
    <w:pPr>
      <w:numPr>
        <w:numId w:val="2"/>
      </w:numPr>
      <w:spacing w:after="120"/>
      <w:contextualSpacing/>
    </w:pPr>
  </w:style>
  <w:style w:type="paragraph" w:customStyle="1" w:styleId="secitonheader">
    <w:name w:val="seciton header"/>
    <w:basedOn w:val="AppHeader"/>
    <w:rsid w:val="00190CF1"/>
  </w:style>
  <w:style w:type="paragraph" w:styleId="Bibliography">
    <w:name w:val="Bibliography"/>
    <w:basedOn w:val="Normal"/>
    <w:next w:val="Normal"/>
    <w:uiPriority w:val="37"/>
    <w:unhideWhenUsed/>
    <w:rsid w:val="00F1186D"/>
    <w:pPr>
      <w:spacing w:after="240"/>
      <w:ind w:left="720" w:hanging="720"/>
    </w:pPr>
  </w:style>
  <w:style w:type="paragraph" w:styleId="Revision">
    <w:name w:val="Revision"/>
    <w:hidden/>
    <w:uiPriority w:val="99"/>
    <w:semiHidden/>
    <w:rsid w:val="00D54442"/>
  </w:style>
  <w:style w:type="paragraph" w:styleId="NoSpacing">
    <w:name w:val="No Spacing"/>
    <w:uiPriority w:val="1"/>
    <w:qFormat/>
    <w:rsid w:val="00264D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3439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2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87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2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77755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8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8820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3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3508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4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enesandhealth@qmul.ac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genesandhealth.org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cademic.oup.com/ije/advance-article/doi/10.1093/ije/dyz174/5555939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36cc78-8761-49a8-aa55-37d3cf62d3a0">
      <Terms xmlns="http://schemas.microsoft.com/office/infopath/2007/PartnerControls"/>
    </lcf76f155ced4ddcb4097134ff3c332f>
    <TaxCatchAll xmlns="712c25b4-6956-44b3-8114-3bb2a98d2e0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BA5F1FFDC9B4B9C4B92D94CB55372" ma:contentTypeVersion="13" ma:contentTypeDescription="Create a new document." ma:contentTypeScope="" ma:versionID="6d16f368c970318f557908f648ba3ff6">
  <xsd:schema xmlns:xsd="http://www.w3.org/2001/XMLSchema" xmlns:xs="http://www.w3.org/2001/XMLSchema" xmlns:p="http://schemas.microsoft.com/office/2006/metadata/properties" xmlns:ns2="d136cc78-8761-49a8-aa55-37d3cf62d3a0" xmlns:ns3="712c25b4-6956-44b3-8114-3bb2a98d2e00" targetNamespace="http://schemas.microsoft.com/office/2006/metadata/properties" ma:root="true" ma:fieldsID="197c720e7ab0fa115c4b0a8a656ff4ed" ns2:_="" ns3:_="">
    <xsd:import namespace="d136cc78-8761-49a8-aa55-37d3cf62d3a0"/>
    <xsd:import namespace="712c25b4-6956-44b3-8114-3bb2a98d2e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36cc78-8761-49a8-aa55-37d3cf62d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9c18f9b8-5ae4-4f0b-a238-a922c51e2d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c25b4-6956-44b3-8114-3bb2a98d2e0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615d85b-46e9-400f-94eb-42ecf9720885}" ma:internalName="TaxCatchAll" ma:showField="CatchAllData" ma:web="712c25b4-6956-44b3-8114-3bb2a98d2e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C31D36A-A547-4673-B597-0BC7698FAC74}">
  <ds:schemaRefs>
    <ds:schemaRef ds:uri="http://schemas.microsoft.com/office/2006/metadata/properties"/>
    <ds:schemaRef ds:uri="http://schemas.microsoft.com/office/infopath/2007/PartnerControls"/>
    <ds:schemaRef ds:uri="d136cc78-8761-49a8-aa55-37d3cf62d3a0"/>
    <ds:schemaRef ds:uri="712c25b4-6956-44b3-8114-3bb2a98d2e00"/>
  </ds:schemaRefs>
</ds:datastoreItem>
</file>

<file path=customXml/itemProps2.xml><?xml version="1.0" encoding="utf-8"?>
<ds:datastoreItem xmlns:ds="http://schemas.openxmlformats.org/officeDocument/2006/customXml" ds:itemID="{22D6C4D8-700D-4BF7-B840-46387FFA22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FDBF74-20D9-46ED-96AE-24B09EDF45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36cc78-8761-49a8-aa55-37d3cf62d3a0"/>
    <ds:schemaRef ds:uri="712c25b4-6956-44b3-8114-3bb2a98d2e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D9F962-B392-7749-B9D1-ADB816414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5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MUL</Company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rginia Govoni</dc:creator>
  <cp:lastModifiedBy>Marie Spreckley</cp:lastModifiedBy>
  <cp:revision>8</cp:revision>
  <dcterms:created xsi:type="dcterms:W3CDTF">2023-10-30T09:34:00Z</dcterms:created>
  <dcterms:modified xsi:type="dcterms:W3CDTF">2023-10-30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5ss8t2x0"/&gt;&lt;style id="http://www.zotero.org/styles/the-embo-journal" hasBibliography="1" bibliographyStyleHasBeenSet="1"/&gt;&lt;prefs&gt;&lt;pref name="fieldType" value="Field"/&gt;&lt;/prefs&gt;&lt;/data&gt;</vt:lpwstr>
  </property>
  <property fmtid="{D5CDD505-2E9C-101B-9397-08002B2CF9AE}" pid="3" name="GrammarlyDocumentId">
    <vt:lpwstr>d77da3fe18b889bd359897bebfee90f8bb3e504024d1d864ed5d794b44c9d11b</vt:lpwstr>
  </property>
  <property fmtid="{D5CDD505-2E9C-101B-9397-08002B2CF9AE}" pid="4" name="ContentTypeId">
    <vt:lpwstr>0x0101000B3BA5F1FFDC9B4B9C4B92D94CB55372</vt:lpwstr>
  </property>
</Properties>
</file>